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2DA21" w14:textId="77777777" w:rsidR="00EF305F" w:rsidRDefault="00EF305F" w:rsidP="00EF305F">
      <w:r w:rsidRPr="00142131">
        <w:t xml:space="preserve">The 1000 Towns </w:t>
      </w:r>
      <w:r>
        <w:t xml:space="preserve">of Canada </w:t>
      </w:r>
      <w:r w:rsidRPr="00142131">
        <w:t xml:space="preserve">is fortunate to </w:t>
      </w:r>
      <w:r>
        <w:t>cooperate w</w:t>
      </w:r>
      <w:r w:rsidRPr="00142131">
        <w:t>ith incredible individuals and organizations across Canada.</w:t>
      </w:r>
      <w:r>
        <w:t xml:space="preserve"> </w:t>
      </w:r>
      <w:r w:rsidRPr="00BD158E">
        <w:t>Thank you for your support.</w:t>
      </w:r>
    </w:p>
    <w:p w14:paraId="6A96C77D" w14:textId="77777777" w:rsidR="00E145D2" w:rsidRDefault="00E145D2" w:rsidP="00EF305F"/>
    <w:p w14:paraId="2DC81315" w14:textId="39D33402" w:rsidR="00E145D2" w:rsidRDefault="00006563" w:rsidP="00405A10">
      <w:bookmarkStart w:id="0" w:name="_Hlk54030305"/>
      <w:bookmarkStart w:id="1" w:name="_Hlk49167048"/>
      <w:bookmarkStart w:id="2" w:name="_Hlk46325653"/>
      <w:bookmarkStart w:id="3" w:name="_Hlk49178088"/>
      <w:r>
        <w:rPr>
          <w:b/>
          <w:bCs/>
        </w:rPr>
        <w:t xml:space="preserve">Vladimir </w:t>
      </w:r>
      <w:proofErr w:type="spellStart"/>
      <w:r>
        <w:rPr>
          <w:b/>
          <w:bCs/>
        </w:rPr>
        <w:t>Shehovtsov</w:t>
      </w:r>
      <w:proofErr w:type="spellEnd"/>
      <w:r>
        <w:rPr>
          <w:b/>
          <w:bCs/>
        </w:rPr>
        <w:t xml:space="preserve">, </w:t>
      </w:r>
      <w:r w:rsidRPr="00006563">
        <w:t>Parry Sound ON |</w:t>
      </w:r>
      <w:r>
        <w:rPr>
          <w:b/>
          <w:bCs/>
        </w:rPr>
        <w:t xml:space="preserve"> </w:t>
      </w:r>
      <w:proofErr w:type="spellStart"/>
      <w:r w:rsidR="002D53FB" w:rsidRPr="00426842">
        <w:rPr>
          <w:b/>
          <w:bCs/>
        </w:rPr>
        <w:t>Dooseon</w:t>
      </w:r>
      <w:proofErr w:type="spellEnd"/>
      <w:r w:rsidR="002D53FB" w:rsidRPr="00426842">
        <w:rPr>
          <w:b/>
          <w:bCs/>
        </w:rPr>
        <w:t xml:space="preserve"> Jung</w:t>
      </w:r>
      <w:r w:rsidR="002D53FB">
        <w:rPr>
          <w:b/>
          <w:bCs/>
        </w:rPr>
        <w:t xml:space="preserve">, </w:t>
      </w:r>
      <w:r w:rsidR="002D53FB" w:rsidRPr="00426842">
        <w:t>Prince George BC |</w:t>
      </w:r>
      <w:r w:rsidR="002D53FB" w:rsidRPr="00426842">
        <w:rPr>
          <w:b/>
          <w:bCs/>
        </w:rPr>
        <w:t xml:space="preserve"> </w:t>
      </w:r>
      <w:r w:rsidR="00BE5243" w:rsidRPr="00BE5243">
        <w:rPr>
          <w:b/>
          <w:bCs/>
        </w:rPr>
        <w:t>Andrea McCann-</w:t>
      </w:r>
      <w:proofErr w:type="spellStart"/>
      <w:r w:rsidR="00BE5243" w:rsidRPr="00BE5243">
        <w:rPr>
          <w:b/>
          <w:bCs/>
        </w:rPr>
        <w:t>Suchower</w:t>
      </w:r>
      <w:proofErr w:type="spellEnd"/>
      <w:r w:rsidR="00BE5243">
        <w:rPr>
          <w:b/>
          <w:bCs/>
        </w:rPr>
        <w:t xml:space="preserve">, </w:t>
      </w:r>
      <w:r w:rsidR="00BE5243" w:rsidRPr="00BE5243">
        <w:t>Winnipeg MB |</w:t>
      </w:r>
      <w:r w:rsidR="00BE5243" w:rsidRPr="00BE5243">
        <w:rPr>
          <w:b/>
          <w:bCs/>
        </w:rPr>
        <w:t xml:space="preserve"> </w:t>
      </w:r>
      <w:r w:rsidR="00405A10" w:rsidRPr="00405A10">
        <w:rPr>
          <w:b/>
          <w:bCs/>
        </w:rPr>
        <w:t xml:space="preserve">Mariana </w:t>
      </w:r>
      <w:proofErr w:type="spellStart"/>
      <w:r w:rsidR="00405A10" w:rsidRPr="00405A10">
        <w:rPr>
          <w:b/>
          <w:bCs/>
        </w:rPr>
        <w:t>Arámburu</w:t>
      </w:r>
      <w:proofErr w:type="spellEnd"/>
      <w:r w:rsidR="00405A10">
        <w:rPr>
          <w:b/>
          <w:bCs/>
        </w:rPr>
        <w:t xml:space="preserve">, </w:t>
      </w:r>
      <w:r w:rsidR="00405A10" w:rsidRPr="00405A10">
        <w:t xml:space="preserve">Langley BC </w:t>
      </w:r>
      <w:bookmarkEnd w:id="0"/>
      <w:r w:rsidR="00405A10" w:rsidRPr="00405A10">
        <w:t>|</w:t>
      </w:r>
      <w:r w:rsidR="00405A10" w:rsidRPr="00405A10">
        <w:rPr>
          <w:b/>
          <w:bCs/>
        </w:rPr>
        <w:t xml:space="preserve"> </w:t>
      </w:r>
      <w:proofErr w:type="spellStart"/>
      <w:r w:rsidR="00426842" w:rsidRPr="00426842">
        <w:rPr>
          <w:b/>
          <w:bCs/>
        </w:rPr>
        <w:t>Faizan</w:t>
      </w:r>
      <w:proofErr w:type="spellEnd"/>
      <w:r w:rsidR="00426842" w:rsidRPr="00426842">
        <w:rPr>
          <w:b/>
          <w:bCs/>
        </w:rPr>
        <w:t xml:space="preserve"> Hanif, </w:t>
      </w:r>
      <w:r w:rsidR="00426842" w:rsidRPr="00426842">
        <w:t>Lahore, Pakistan</w:t>
      </w:r>
      <w:r w:rsidR="00426842" w:rsidRPr="00FF11F1">
        <w:t xml:space="preserve"> </w:t>
      </w:r>
      <w:r w:rsidR="00426842" w:rsidRPr="00426842">
        <w:t>|</w:t>
      </w:r>
      <w:r w:rsidR="00426842">
        <w:rPr>
          <w:b/>
          <w:bCs/>
        </w:rPr>
        <w:t xml:space="preserve"> </w:t>
      </w:r>
      <w:proofErr w:type="spellStart"/>
      <w:r w:rsidR="00426842" w:rsidRPr="00426842">
        <w:rPr>
          <w:b/>
          <w:bCs/>
        </w:rPr>
        <w:t>Veerkamal</w:t>
      </w:r>
      <w:proofErr w:type="spellEnd"/>
      <w:r w:rsidR="00426842" w:rsidRPr="00426842">
        <w:rPr>
          <w:b/>
          <w:bCs/>
        </w:rPr>
        <w:t xml:space="preserve"> Singh, </w:t>
      </w:r>
      <w:r w:rsidR="00426842" w:rsidRPr="00426842">
        <w:t xml:space="preserve">Prince George BC | </w:t>
      </w:r>
      <w:bookmarkEnd w:id="1"/>
      <w:bookmarkEnd w:id="2"/>
      <w:r w:rsidR="002C68AC" w:rsidRPr="002C68AC">
        <w:rPr>
          <w:b/>
          <w:bCs/>
        </w:rPr>
        <w:t>John Paterson</w:t>
      </w:r>
      <w:r w:rsidR="002C68AC">
        <w:rPr>
          <w:b/>
          <w:bCs/>
        </w:rPr>
        <w:t xml:space="preserve">, </w:t>
      </w:r>
      <w:r w:rsidR="002C68AC" w:rsidRPr="002C68AC">
        <w:t>Leamington ON |</w:t>
      </w:r>
      <w:r w:rsidR="002C68AC">
        <w:rPr>
          <w:b/>
          <w:bCs/>
        </w:rPr>
        <w:t xml:space="preserve"> </w:t>
      </w:r>
      <w:r w:rsidR="00895148" w:rsidRPr="00895148">
        <w:rPr>
          <w:b/>
          <w:bCs/>
        </w:rPr>
        <w:t>Bob Sanderson</w:t>
      </w:r>
      <w:r w:rsidR="00895148" w:rsidRPr="00895148">
        <w:t>, Port Hope ON</w:t>
      </w:r>
      <w:r w:rsidR="00895148">
        <w:rPr>
          <w:b/>
          <w:bCs/>
        </w:rPr>
        <w:t xml:space="preserve"> | </w:t>
      </w:r>
      <w:r w:rsidR="00810B4F" w:rsidRPr="00810B4F">
        <w:rPr>
          <w:b/>
          <w:bCs/>
        </w:rPr>
        <w:t>Aaron Stone</w:t>
      </w:r>
      <w:r w:rsidR="00810B4F">
        <w:rPr>
          <w:b/>
          <w:bCs/>
        </w:rPr>
        <w:t xml:space="preserve">, </w:t>
      </w:r>
      <w:bookmarkStart w:id="4" w:name="_Hlk44105704"/>
      <w:r w:rsidR="00810B4F" w:rsidRPr="00810B4F">
        <w:t>Ladysmith BC |</w:t>
      </w:r>
      <w:r w:rsidR="00810B4F">
        <w:rPr>
          <w:b/>
          <w:bCs/>
        </w:rPr>
        <w:t xml:space="preserve"> </w:t>
      </w:r>
      <w:bookmarkStart w:id="5" w:name="_Hlk44269175"/>
      <w:bookmarkEnd w:id="4"/>
      <w:proofErr w:type="spellStart"/>
      <w:r w:rsidR="00EF305F" w:rsidRPr="003E33A5">
        <w:rPr>
          <w:b/>
          <w:bCs/>
        </w:rPr>
        <w:t>Jojo</w:t>
      </w:r>
      <w:proofErr w:type="spellEnd"/>
      <w:r w:rsidR="00EF305F" w:rsidRPr="003E33A5">
        <w:rPr>
          <w:b/>
          <w:bCs/>
        </w:rPr>
        <w:t xml:space="preserve"> Trenholm</w:t>
      </w:r>
      <w:bookmarkEnd w:id="5"/>
      <w:r w:rsidR="00EF305F">
        <w:t xml:space="preserve">, Cambridge Bay NU | </w:t>
      </w:r>
      <w:r w:rsidR="002C68AC" w:rsidRPr="002C68AC">
        <w:rPr>
          <w:b/>
          <w:bCs/>
        </w:rPr>
        <w:t xml:space="preserve">Liz </w:t>
      </w:r>
      <w:proofErr w:type="spellStart"/>
      <w:r w:rsidR="002C68AC" w:rsidRPr="002C68AC">
        <w:rPr>
          <w:b/>
          <w:bCs/>
        </w:rPr>
        <w:t>Pettapiece</w:t>
      </w:r>
      <w:proofErr w:type="spellEnd"/>
      <w:r w:rsidR="002C68AC" w:rsidRPr="002C68AC">
        <w:rPr>
          <w:b/>
          <w:bCs/>
        </w:rPr>
        <w:t>-Phillips</w:t>
      </w:r>
      <w:r w:rsidR="002C68AC">
        <w:t>, Windsor</w:t>
      </w:r>
      <w:r w:rsidR="002C68AC" w:rsidRPr="002C68AC">
        <w:t xml:space="preserve"> ON | </w:t>
      </w:r>
      <w:r w:rsidR="002C68AC" w:rsidRPr="002C68AC">
        <w:rPr>
          <w:b/>
          <w:bCs/>
        </w:rPr>
        <w:t>David Suzuki</w:t>
      </w:r>
      <w:r w:rsidR="002C68AC" w:rsidRPr="002C68AC">
        <w:t xml:space="preserve">, Vancouver BC </w:t>
      </w:r>
      <w:r w:rsidR="00C339D4">
        <w:t xml:space="preserve">| </w:t>
      </w:r>
      <w:r w:rsidR="00190264" w:rsidRPr="00190264">
        <w:rPr>
          <w:b/>
          <w:bCs/>
        </w:rPr>
        <w:t>Steve Pulver</w:t>
      </w:r>
      <w:r w:rsidR="00190264" w:rsidRPr="00190264">
        <w:t xml:space="preserve">, Toronto ON </w:t>
      </w:r>
      <w:r w:rsidR="00190264">
        <w:t xml:space="preserve">| </w:t>
      </w:r>
      <w:proofErr w:type="spellStart"/>
      <w:r w:rsidR="00C339D4" w:rsidRPr="00C339D4">
        <w:rPr>
          <w:b/>
          <w:bCs/>
        </w:rPr>
        <w:t>Darmen</w:t>
      </w:r>
      <w:proofErr w:type="spellEnd"/>
      <w:r w:rsidR="00C339D4" w:rsidRPr="00C339D4">
        <w:rPr>
          <w:b/>
          <w:bCs/>
        </w:rPr>
        <w:t xml:space="preserve"> </w:t>
      </w:r>
      <w:proofErr w:type="spellStart"/>
      <w:r w:rsidR="00C339D4" w:rsidRPr="00C339D4">
        <w:rPr>
          <w:b/>
          <w:bCs/>
        </w:rPr>
        <w:t>Koktov</w:t>
      </w:r>
      <w:proofErr w:type="spellEnd"/>
      <w:r w:rsidR="00C339D4">
        <w:t xml:space="preserve">, Toronto ON </w:t>
      </w:r>
      <w:r w:rsidR="002C68AC" w:rsidRPr="002C68AC">
        <w:t xml:space="preserve">| </w:t>
      </w:r>
      <w:r w:rsidR="00426842" w:rsidRPr="00426842">
        <w:rPr>
          <w:b/>
          <w:bCs/>
        </w:rPr>
        <w:t xml:space="preserve">Tanya </w:t>
      </w:r>
      <w:proofErr w:type="spellStart"/>
      <w:r w:rsidR="00426842" w:rsidRPr="00426842">
        <w:rPr>
          <w:b/>
          <w:bCs/>
        </w:rPr>
        <w:t>Arkhypchuk</w:t>
      </w:r>
      <w:proofErr w:type="spellEnd"/>
      <w:r w:rsidR="00C339D4">
        <w:t xml:space="preserve">, Toronto ON | </w:t>
      </w:r>
      <w:proofErr w:type="spellStart"/>
      <w:r w:rsidR="00EF305F" w:rsidRPr="003E33A5">
        <w:rPr>
          <w:b/>
          <w:bCs/>
        </w:rPr>
        <w:t>Eng</w:t>
      </w:r>
      <w:proofErr w:type="spellEnd"/>
      <w:r w:rsidR="00EF305F" w:rsidRPr="003E33A5">
        <w:rPr>
          <w:b/>
          <w:bCs/>
        </w:rPr>
        <w:t xml:space="preserve"> </w:t>
      </w:r>
      <w:proofErr w:type="spellStart"/>
      <w:r w:rsidR="00EF305F" w:rsidRPr="003E33A5">
        <w:rPr>
          <w:b/>
          <w:bCs/>
        </w:rPr>
        <w:t>Khoon</w:t>
      </w:r>
      <w:proofErr w:type="spellEnd"/>
      <w:r w:rsidR="00EF305F" w:rsidRPr="003E33A5">
        <w:rPr>
          <w:b/>
          <w:bCs/>
        </w:rPr>
        <w:t xml:space="preserve"> Chua</w:t>
      </w:r>
      <w:r w:rsidR="00EF305F">
        <w:t xml:space="preserve">, Whitehorse YT | </w:t>
      </w:r>
      <w:r w:rsidR="0053027A" w:rsidRPr="00AE0707">
        <w:rPr>
          <w:b/>
          <w:bCs/>
        </w:rPr>
        <w:t>Deanna L. Bayne</w:t>
      </w:r>
      <w:r w:rsidR="0053027A">
        <w:t xml:space="preserve">, Vancouver BC | </w:t>
      </w:r>
      <w:proofErr w:type="spellStart"/>
      <w:r w:rsidR="006934EA" w:rsidRPr="006934EA">
        <w:rPr>
          <w:b/>
          <w:bCs/>
        </w:rPr>
        <w:t>pj</w:t>
      </w:r>
      <w:proofErr w:type="spellEnd"/>
      <w:r w:rsidR="006934EA" w:rsidRPr="006934EA">
        <w:rPr>
          <w:b/>
          <w:bCs/>
        </w:rPr>
        <w:t xml:space="preserve"> Johnson</w:t>
      </w:r>
      <w:r w:rsidR="006934EA" w:rsidRPr="006934EA">
        <w:t>, Whitehorse YT</w:t>
      </w:r>
    </w:p>
    <w:bookmarkEnd w:id="3"/>
    <w:p w14:paraId="24D51C0B" w14:textId="2B92C37E" w:rsidR="00E145D2" w:rsidRDefault="00E145D2" w:rsidP="00C339D4"/>
    <w:p w14:paraId="59680CB5" w14:textId="27674736" w:rsidR="002D53FB" w:rsidRDefault="002D53FB" w:rsidP="002D53FB">
      <w:pPr>
        <w:rPr>
          <w:b/>
          <w:bCs/>
        </w:rPr>
      </w:pPr>
      <w:r>
        <w:rPr>
          <w:b/>
          <w:bCs/>
        </w:rPr>
        <w:t>GOVERNMENT/MUNICIPALITIES</w:t>
      </w:r>
    </w:p>
    <w:p w14:paraId="6AD3ED08" w14:textId="0988EB7B" w:rsidR="002D53FB" w:rsidRDefault="002D53FB" w:rsidP="002D53FB">
      <w:pPr>
        <w:rPr>
          <w:b/>
          <w:bCs/>
        </w:rPr>
      </w:pPr>
      <w:r>
        <w:rPr>
          <w:b/>
          <w:bCs/>
        </w:rPr>
        <w:t xml:space="preserve">Government of Nova Scotia, Ministry of Business - </w:t>
      </w:r>
      <w:r w:rsidR="00003B7F" w:rsidRPr="00003B7F">
        <w:t>Hon.</w:t>
      </w:r>
      <w:r w:rsidR="00003B7F">
        <w:t xml:space="preserve"> </w:t>
      </w:r>
      <w:r w:rsidRPr="00194D27">
        <w:t>Geoff Maclellan, Minister</w:t>
      </w:r>
    </w:p>
    <w:p w14:paraId="1808B445" w14:textId="77777777" w:rsidR="00003B7F" w:rsidRPr="00194D27" w:rsidRDefault="00003B7F" w:rsidP="00003B7F">
      <w:r w:rsidRPr="00003B7F">
        <w:rPr>
          <w:b/>
          <w:bCs/>
        </w:rPr>
        <w:t xml:space="preserve">Government if New Brunswick, Minister of Aboriginal Affairs / </w:t>
      </w:r>
      <w:proofErr w:type="spellStart"/>
      <w:r w:rsidRPr="00003B7F">
        <w:rPr>
          <w:b/>
          <w:bCs/>
        </w:rPr>
        <w:t>Ministre</w:t>
      </w:r>
      <w:proofErr w:type="spellEnd"/>
      <w:r w:rsidRPr="00003B7F">
        <w:rPr>
          <w:b/>
          <w:bCs/>
        </w:rPr>
        <w:t xml:space="preserve"> des Affaires </w:t>
      </w:r>
      <w:proofErr w:type="spellStart"/>
      <w:r w:rsidRPr="00003B7F">
        <w:rPr>
          <w:b/>
          <w:bCs/>
        </w:rPr>
        <w:t>autochtones</w:t>
      </w:r>
      <w:proofErr w:type="spellEnd"/>
      <w:r>
        <w:t xml:space="preserve"> - </w:t>
      </w:r>
      <w:bookmarkStart w:id="6" w:name="_Hlk66190487"/>
      <w:r w:rsidRPr="00003B7F">
        <w:t>Hon.</w:t>
      </w:r>
      <w:bookmarkEnd w:id="6"/>
      <w:r w:rsidRPr="00003B7F">
        <w:t xml:space="preserve"> Arlene Dunn</w:t>
      </w:r>
      <w:r>
        <w:t>, Minister</w:t>
      </w:r>
    </w:p>
    <w:p w14:paraId="5F39425E" w14:textId="77777777" w:rsidR="002D53FB" w:rsidRPr="00DA3867" w:rsidRDefault="002D53FB" w:rsidP="002D53FB">
      <w:r w:rsidRPr="00194D27">
        <w:rPr>
          <w:b/>
          <w:bCs/>
        </w:rPr>
        <w:t>Government of Newfoundland and Labrador, Indigenous Affairs and Reconciliation</w:t>
      </w:r>
      <w:r>
        <w:t xml:space="preserve"> - </w:t>
      </w:r>
      <w:r w:rsidRPr="00DA3867">
        <w:t xml:space="preserve">Aubrey </w:t>
      </w:r>
      <w:proofErr w:type="spellStart"/>
      <w:r w:rsidRPr="00DA3867">
        <w:t>Gover</w:t>
      </w:r>
      <w:proofErr w:type="spellEnd"/>
      <w:r w:rsidRPr="00DA3867">
        <w:t>, Deputy Minister</w:t>
      </w:r>
    </w:p>
    <w:p w14:paraId="32B3F0BB" w14:textId="529BAB7E" w:rsidR="002D53FB" w:rsidRPr="00FF11F1" w:rsidRDefault="002D53FB" w:rsidP="002D53FB">
      <w:r w:rsidRPr="00194D27">
        <w:rPr>
          <w:b/>
          <w:bCs/>
        </w:rPr>
        <w:t>Government of British Columbia</w:t>
      </w:r>
      <w:r>
        <w:rPr>
          <w:b/>
          <w:bCs/>
        </w:rPr>
        <w:t xml:space="preserve">, </w:t>
      </w:r>
      <w:r w:rsidRPr="00194D27">
        <w:rPr>
          <w:b/>
          <w:bCs/>
        </w:rPr>
        <w:t>Ministry of Tourism, Arts, Culture and Sport</w:t>
      </w:r>
      <w:r>
        <w:rPr>
          <w:b/>
          <w:bCs/>
        </w:rPr>
        <w:t xml:space="preserve"> - </w:t>
      </w:r>
      <w:r w:rsidRPr="00FF11F1">
        <w:t>Amber Mattock</w:t>
      </w:r>
      <w:r w:rsidRPr="00194D27">
        <w:t xml:space="preserve">, </w:t>
      </w:r>
      <w:r w:rsidRPr="00FF11F1">
        <w:t>Senior Director</w:t>
      </w:r>
    </w:p>
    <w:p w14:paraId="390EF12B" w14:textId="0461940C" w:rsidR="003116DA" w:rsidRDefault="003116DA" w:rsidP="002D53FB">
      <w:proofErr w:type="spellStart"/>
      <w:r w:rsidRPr="003116DA">
        <w:rPr>
          <w:b/>
          <w:bCs/>
        </w:rPr>
        <w:t>Ministère</w:t>
      </w:r>
      <w:proofErr w:type="spellEnd"/>
      <w:r w:rsidRPr="003116DA">
        <w:rPr>
          <w:b/>
          <w:bCs/>
        </w:rPr>
        <w:t xml:space="preserve"> du </w:t>
      </w:r>
      <w:proofErr w:type="spellStart"/>
      <w:r w:rsidRPr="003116DA">
        <w:rPr>
          <w:b/>
          <w:bCs/>
        </w:rPr>
        <w:t>Tourisme</w:t>
      </w:r>
      <w:proofErr w:type="spellEnd"/>
      <w:r w:rsidRPr="003116DA">
        <w:rPr>
          <w:b/>
          <w:bCs/>
        </w:rPr>
        <w:t xml:space="preserve"> du Québec</w:t>
      </w:r>
      <w:r>
        <w:t xml:space="preserve"> - </w:t>
      </w:r>
      <w:r w:rsidRPr="003116DA">
        <w:t>Ingrid Velasquez</w:t>
      </w:r>
      <w:r>
        <w:t xml:space="preserve">, </w:t>
      </w:r>
      <w:proofErr w:type="spellStart"/>
      <w:r w:rsidRPr="003116DA">
        <w:t>Conseillère</w:t>
      </w:r>
      <w:proofErr w:type="spellEnd"/>
      <w:r w:rsidRPr="003116DA">
        <w:t xml:space="preserve"> </w:t>
      </w:r>
      <w:proofErr w:type="spellStart"/>
      <w:r w:rsidRPr="003116DA">
        <w:t>en</w:t>
      </w:r>
      <w:proofErr w:type="spellEnd"/>
      <w:r w:rsidRPr="003116DA">
        <w:t xml:space="preserve"> </w:t>
      </w:r>
      <w:proofErr w:type="spellStart"/>
      <w:r w:rsidRPr="003116DA">
        <w:t>développement</w:t>
      </w:r>
      <w:proofErr w:type="spellEnd"/>
      <w:r w:rsidRPr="003116DA">
        <w:t xml:space="preserve"> </w:t>
      </w:r>
      <w:proofErr w:type="spellStart"/>
      <w:r w:rsidRPr="003116DA">
        <w:t>touristique</w:t>
      </w:r>
      <w:proofErr w:type="spellEnd"/>
    </w:p>
    <w:p w14:paraId="18A30BB4" w14:textId="77777777" w:rsidR="00A10918" w:rsidRPr="00A10918" w:rsidRDefault="00A10918" w:rsidP="00A10918">
      <w:r w:rsidRPr="00A10918">
        <w:rPr>
          <w:b/>
          <w:bCs/>
        </w:rPr>
        <w:t>Government of Nunavut</w:t>
      </w:r>
      <w:r>
        <w:rPr>
          <w:b/>
          <w:bCs/>
        </w:rPr>
        <w:t xml:space="preserve">, </w:t>
      </w:r>
      <w:r w:rsidRPr="00A10918">
        <w:rPr>
          <w:b/>
          <w:bCs/>
        </w:rPr>
        <w:t>Ministry of Economic Development and Transportation</w:t>
      </w:r>
      <w:r>
        <w:rPr>
          <w:b/>
          <w:bCs/>
        </w:rPr>
        <w:t xml:space="preserve"> </w:t>
      </w:r>
      <w:r w:rsidRPr="00A10918">
        <w:t xml:space="preserve">- Tina </w:t>
      </w:r>
      <w:proofErr w:type="spellStart"/>
      <w:r w:rsidRPr="00A10918">
        <w:t>Mandeya</w:t>
      </w:r>
      <w:proofErr w:type="spellEnd"/>
      <w:r w:rsidRPr="00A10918">
        <w:t xml:space="preserve"> </w:t>
      </w:r>
      <w:proofErr w:type="spellStart"/>
      <w:r w:rsidRPr="00A10918">
        <w:t>Nleya</w:t>
      </w:r>
      <w:proofErr w:type="spellEnd"/>
      <w:r w:rsidRPr="00A10918">
        <w:t>, Manager, Marketing (Tourism)</w:t>
      </w:r>
    </w:p>
    <w:p w14:paraId="6EF11674" w14:textId="381855DF" w:rsidR="003D2F27" w:rsidRDefault="003D2F27" w:rsidP="00A10918">
      <w:r w:rsidRPr="003D2F27">
        <w:rPr>
          <w:b/>
          <w:bCs/>
        </w:rPr>
        <w:t>Cambridge Bay NU</w:t>
      </w:r>
      <w:r>
        <w:t xml:space="preserve"> – Mayor </w:t>
      </w:r>
      <w:r w:rsidRPr="00895148">
        <w:t>Pamela Gross</w:t>
      </w:r>
    </w:p>
    <w:p w14:paraId="59A309FA" w14:textId="77777777" w:rsidR="000950F7" w:rsidRDefault="000950F7" w:rsidP="000950F7">
      <w:r w:rsidRPr="003D2F27">
        <w:rPr>
          <w:b/>
          <w:bCs/>
        </w:rPr>
        <w:t>Ladysmith BC</w:t>
      </w:r>
      <w:r>
        <w:t xml:space="preserve"> – Mayor Aaron D. Stone</w:t>
      </w:r>
    </w:p>
    <w:p w14:paraId="31F742D3" w14:textId="77777777" w:rsidR="003D2F27" w:rsidRDefault="003D2F27" w:rsidP="003D2F27">
      <w:r w:rsidRPr="003D2F27">
        <w:rPr>
          <w:b/>
          <w:bCs/>
        </w:rPr>
        <w:t>Port Hope ON</w:t>
      </w:r>
      <w:r>
        <w:t xml:space="preserve"> – Mayor Bob Sanderson</w:t>
      </w:r>
    </w:p>
    <w:p w14:paraId="6B3077D7" w14:textId="20F12525" w:rsidR="000950F7" w:rsidRDefault="000950F7" w:rsidP="003D2F27">
      <w:pPr>
        <w:rPr>
          <w:b/>
          <w:bCs/>
        </w:rPr>
      </w:pPr>
      <w:r>
        <w:rPr>
          <w:b/>
          <w:bCs/>
        </w:rPr>
        <w:t xml:space="preserve">Sarnia ON – </w:t>
      </w:r>
      <w:r w:rsidRPr="000950F7">
        <w:t xml:space="preserve">Mayor </w:t>
      </w:r>
      <w:bookmarkStart w:id="7" w:name="_Hlk49177953"/>
      <w:r w:rsidRPr="000950F7">
        <w:t>Mike Bradley</w:t>
      </w:r>
      <w:bookmarkEnd w:id="7"/>
    </w:p>
    <w:p w14:paraId="147C10EC" w14:textId="5EC29DE6" w:rsidR="003D2F27" w:rsidRDefault="003D2F27" w:rsidP="003D2F27">
      <w:r w:rsidRPr="003D2F27">
        <w:rPr>
          <w:b/>
          <w:bCs/>
        </w:rPr>
        <w:t>Nackawic NB</w:t>
      </w:r>
      <w:r>
        <w:t xml:space="preserve"> – 32nd Premier of New Brunswick </w:t>
      </w:r>
      <w:r w:rsidRPr="003D2F27">
        <w:t xml:space="preserve">David </w:t>
      </w:r>
      <w:proofErr w:type="spellStart"/>
      <w:r w:rsidRPr="003D2F27">
        <w:t>Alward</w:t>
      </w:r>
      <w:proofErr w:type="spellEnd"/>
    </w:p>
    <w:p w14:paraId="76A1D751" w14:textId="2ED50B43" w:rsidR="003D2F27" w:rsidRDefault="003D2F27" w:rsidP="003D2F27">
      <w:r w:rsidRPr="003D2F27">
        <w:rPr>
          <w:b/>
          <w:bCs/>
        </w:rPr>
        <w:t>Leamington ON</w:t>
      </w:r>
      <w:r>
        <w:t xml:space="preserve"> - </w:t>
      </w:r>
      <w:r w:rsidR="000950F7">
        <w:t>F</w:t>
      </w:r>
      <w:r w:rsidRPr="003D2F27">
        <w:t xml:space="preserve">ormer </w:t>
      </w:r>
      <w:r>
        <w:t>M</w:t>
      </w:r>
      <w:r w:rsidRPr="003D2F27">
        <w:t>ayor John Paterson</w:t>
      </w:r>
    </w:p>
    <w:p w14:paraId="381F2410" w14:textId="77777777" w:rsidR="002D53FB" w:rsidRDefault="002D53FB" w:rsidP="002D53FB">
      <w:pPr>
        <w:rPr>
          <w:b/>
          <w:bCs/>
        </w:rPr>
      </w:pPr>
    </w:p>
    <w:p w14:paraId="60A4ABE2" w14:textId="4F3ED285" w:rsidR="002D53FB" w:rsidRDefault="002D53FB" w:rsidP="002D53FB">
      <w:r w:rsidRPr="00E9677C">
        <w:rPr>
          <w:b/>
          <w:bCs/>
        </w:rPr>
        <w:t>Collingwood</w:t>
      </w:r>
      <w:r>
        <w:t xml:space="preserve"> marketing and business development team, ON – Martin </w:t>
      </w:r>
      <w:proofErr w:type="spellStart"/>
      <w:r>
        <w:t>Rydlo</w:t>
      </w:r>
      <w:proofErr w:type="spellEnd"/>
    </w:p>
    <w:p w14:paraId="40E56C6E" w14:textId="77777777" w:rsidR="002D53FB" w:rsidRPr="00405A10" w:rsidRDefault="002D53FB" w:rsidP="002D53FB">
      <w:r w:rsidRPr="00405A10">
        <w:rPr>
          <w:b/>
          <w:bCs/>
        </w:rPr>
        <w:t>Parry Sound</w:t>
      </w:r>
      <w:r>
        <w:rPr>
          <w:b/>
          <w:bCs/>
        </w:rPr>
        <w:t xml:space="preserve"> ON - </w:t>
      </w:r>
      <w:r w:rsidRPr="00405A10">
        <w:t xml:space="preserve">Vladimir </w:t>
      </w:r>
      <w:proofErr w:type="spellStart"/>
      <w:r w:rsidRPr="00405A10">
        <w:t>Shehovtsov</w:t>
      </w:r>
      <w:proofErr w:type="spellEnd"/>
      <w:r w:rsidRPr="00405A10">
        <w:t>, Economic Development Officer</w:t>
      </w:r>
    </w:p>
    <w:p w14:paraId="3BD995F6" w14:textId="77777777" w:rsidR="002D53FB" w:rsidRDefault="002D53FB" w:rsidP="002D53FB">
      <w:r w:rsidRPr="00E752F0">
        <w:rPr>
          <w:b/>
          <w:bCs/>
        </w:rPr>
        <w:t>Port Hope</w:t>
      </w:r>
      <w:r>
        <w:t xml:space="preserve"> marketing team, ON - </w:t>
      </w:r>
      <w:r w:rsidRPr="00E752F0">
        <w:t xml:space="preserve">Kevin </w:t>
      </w:r>
      <w:proofErr w:type="spellStart"/>
      <w:r w:rsidRPr="00E752F0">
        <w:t>Narraway</w:t>
      </w:r>
      <w:proofErr w:type="spellEnd"/>
    </w:p>
    <w:p w14:paraId="2F14F071" w14:textId="1635AED1" w:rsidR="002D53FB" w:rsidRDefault="002D53FB" w:rsidP="009C42C7">
      <w:pPr>
        <w:rPr>
          <w:b/>
          <w:bCs/>
        </w:rPr>
      </w:pPr>
      <w:r>
        <w:rPr>
          <w:b/>
          <w:bCs/>
        </w:rPr>
        <w:t xml:space="preserve">Sudbury ON </w:t>
      </w:r>
      <w:r w:rsidRPr="001A09F3">
        <w:t xml:space="preserve">- Elena </w:t>
      </w:r>
      <w:proofErr w:type="spellStart"/>
      <w:r w:rsidRPr="001A09F3">
        <w:t>Zabudskaya</w:t>
      </w:r>
      <w:proofErr w:type="spellEnd"/>
      <w:r w:rsidRPr="001A09F3">
        <w:t>, Project Manager, Northern Ontario Exports Program</w:t>
      </w:r>
      <w:r w:rsidR="009C42C7">
        <w:t xml:space="preserve">; Johanna </w:t>
      </w:r>
      <w:proofErr w:type="spellStart"/>
      <w:r w:rsidR="009C42C7">
        <w:t>Gatien</w:t>
      </w:r>
      <w:proofErr w:type="spellEnd"/>
      <w:r w:rsidR="009C42C7">
        <w:t>, Travel Trade Officer</w:t>
      </w:r>
      <w:r w:rsidRPr="001A09F3">
        <w:rPr>
          <w:b/>
          <w:bCs/>
        </w:rPr>
        <w:t xml:space="preserve"> </w:t>
      </w:r>
    </w:p>
    <w:p w14:paraId="3C7D9FD0" w14:textId="77777777" w:rsidR="002D53FB" w:rsidRPr="00FF11F1" w:rsidRDefault="002D53FB" w:rsidP="002D53FB">
      <w:pPr>
        <w:rPr>
          <w:b/>
          <w:bCs/>
        </w:rPr>
      </w:pPr>
      <w:r w:rsidRPr="002D53FB">
        <w:rPr>
          <w:b/>
          <w:bCs/>
        </w:rPr>
        <w:lastRenderedPageBreak/>
        <w:t>Temiskaming Shores</w:t>
      </w:r>
      <w:r>
        <w:rPr>
          <w:b/>
          <w:bCs/>
        </w:rPr>
        <w:t xml:space="preserve"> ON </w:t>
      </w:r>
      <w:r w:rsidRPr="002D53FB">
        <w:t>- James Franks, Economic Development Officer</w:t>
      </w:r>
    </w:p>
    <w:p w14:paraId="39CE375C" w14:textId="0A4E74B0" w:rsidR="003D2F27" w:rsidRDefault="003D2F27" w:rsidP="003D2F27"/>
    <w:p w14:paraId="4859B469" w14:textId="69CF6521" w:rsidR="002D53FB" w:rsidRPr="002D53FB" w:rsidRDefault="002D53FB" w:rsidP="003D2F27">
      <w:pPr>
        <w:rPr>
          <w:b/>
          <w:bCs/>
        </w:rPr>
      </w:pPr>
      <w:r w:rsidRPr="002D53FB">
        <w:rPr>
          <w:b/>
          <w:bCs/>
        </w:rPr>
        <w:t>TRAVEL</w:t>
      </w:r>
    </w:p>
    <w:p w14:paraId="5467A031" w14:textId="77777777" w:rsidR="002D53FB" w:rsidRDefault="002D53FB" w:rsidP="002D53FB">
      <w:pPr>
        <w:rPr>
          <w:b/>
          <w:bCs/>
        </w:rPr>
      </w:pPr>
      <w:r>
        <w:rPr>
          <w:b/>
          <w:bCs/>
        </w:rPr>
        <w:t xml:space="preserve">Destination British Columbia </w:t>
      </w:r>
      <w:r w:rsidRPr="00194D27">
        <w:t xml:space="preserve">- Karla </w:t>
      </w:r>
      <w:proofErr w:type="spellStart"/>
      <w:r w:rsidRPr="00194D27">
        <w:t>Grenon</w:t>
      </w:r>
      <w:proofErr w:type="spellEnd"/>
    </w:p>
    <w:p w14:paraId="267965A6" w14:textId="77777777" w:rsidR="002D53FB" w:rsidRDefault="002D53FB" w:rsidP="002D53FB">
      <w:r w:rsidRPr="00E9677C">
        <w:rPr>
          <w:b/>
          <w:bCs/>
        </w:rPr>
        <w:t>Destination Ontario</w:t>
      </w:r>
      <w:r>
        <w:rPr>
          <w:b/>
          <w:bCs/>
        </w:rPr>
        <w:t xml:space="preserve"> </w:t>
      </w:r>
      <w:r w:rsidRPr="00E9677C">
        <w:t>– Melanie Robert</w:t>
      </w:r>
      <w:r>
        <w:t xml:space="preserve">, </w:t>
      </w:r>
      <w:r w:rsidRPr="00E9677C">
        <w:t>Alan C. Middleton</w:t>
      </w:r>
    </w:p>
    <w:p w14:paraId="1A3D4FB9" w14:textId="77777777" w:rsidR="002D53FB" w:rsidRDefault="002D53FB" w:rsidP="002D53FB">
      <w:pPr>
        <w:rPr>
          <w:b/>
          <w:bCs/>
        </w:rPr>
      </w:pPr>
      <w:r>
        <w:rPr>
          <w:b/>
          <w:bCs/>
        </w:rPr>
        <w:t xml:space="preserve">Destination Northern Ontario </w:t>
      </w:r>
      <w:r w:rsidRPr="00DA3867">
        <w:t xml:space="preserve">- </w:t>
      </w:r>
      <w:proofErr w:type="spellStart"/>
      <w:r w:rsidRPr="00DA3867">
        <w:t>Gord</w:t>
      </w:r>
      <w:proofErr w:type="spellEnd"/>
      <w:r w:rsidRPr="00DA3867">
        <w:t xml:space="preserve"> Knowles</w:t>
      </w:r>
    </w:p>
    <w:p w14:paraId="2120241F" w14:textId="77777777" w:rsidR="002D53FB" w:rsidRDefault="002D53FB" w:rsidP="002D53FB">
      <w:r w:rsidRPr="007623BB">
        <w:rPr>
          <w:b/>
          <w:bCs/>
        </w:rPr>
        <w:t>Ontario Tourism Innovation Lab</w:t>
      </w:r>
      <w:r>
        <w:t>, Windsor ON - Justin Lafontaine</w:t>
      </w:r>
    </w:p>
    <w:p w14:paraId="3D282B72" w14:textId="77777777" w:rsidR="002D53FB" w:rsidRDefault="002D53FB" w:rsidP="002D53FB">
      <w:pPr>
        <w:rPr>
          <w:b/>
          <w:bCs/>
        </w:rPr>
      </w:pPr>
    </w:p>
    <w:p w14:paraId="09860D62" w14:textId="59F693B8" w:rsidR="002D53FB" w:rsidRPr="002D53FB" w:rsidRDefault="002D53FB" w:rsidP="003D2F27">
      <w:pPr>
        <w:rPr>
          <w:b/>
          <w:bCs/>
        </w:rPr>
      </w:pPr>
      <w:r w:rsidRPr="002D53FB">
        <w:rPr>
          <w:b/>
          <w:bCs/>
        </w:rPr>
        <w:t>TOWN RESIDENTS</w:t>
      </w:r>
    </w:p>
    <w:p w14:paraId="4961406B" w14:textId="61E39DA6" w:rsidR="00AD4530" w:rsidRDefault="00AD4530" w:rsidP="0053027A">
      <w:pPr>
        <w:rPr>
          <w:b/>
          <w:bCs/>
        </w:rPr>
      </w:pPr>
      <w:r>
        <w:rPr>
          <w:b/>
          <w:bCs/>
        </w:rPr>
        <w:t xml:space="preserve">Alton ON - </w:t>
      </w:r>
      <w:r w:rsidRPr="00AD4530">
        <w:t>Jordan &amp; Jeremy Grant</w:t>
      </w:r>
    </w:p>
    <w:p w14:paraId="01F26BB2" w14:textId="0B79593D" w:rsidR="00895148" w:rsidRDefault="00895148" w:rsidP="0053027A">
      <w:pPr>
        <w:rPr>
          <w:b/>
          <w:bCs/>
        </w:rPr>
      </w:pPr>
      <w:r w:rsidRPr="00895148">
        <w:rPr>
          <w:b/>
          <w:bCs/>
        </w:rPr>
        <w:t>Brighton ON</w:t>
      </w:r>
      <w:r w:rsidRPr="00AE0707">
        <w:rPr>
          <w:b/>
          <w:bCs/>
        </w:rPr>
        <w:t xml:space="preserve"> </w:t>
      </w:r>
      <w:r>
        <w:rPr>
          <w:b/>
          <w:bCs/>
        </w:rPr>
        <w:t xml:space="preserve">- </w:t>
      </w:r>
      <w:r w:rsidRPr="00895148">
        <w:t xml:space="preserve">D. Rayner, </w:t>
      </w:r>
      <w:proofErr w:type="spellStart"/>
      <w:r w:rsidRPr="00895148">
        <w:t>larisamei</w:t>
      </w:r>
      <w:proofErr w:type="spellEnd"/>
      <w:r>
        <w:t>,</w:t>
      </w:r>
      <w:r w:rsidRPr="00895148">
        <w:rPr>
          <w:b/>
          <w:bCs/>
        </w:rPr>
        <w:t xml:space="preserve"> </w:t>
      </w:r>
      <w:r w:rsidRPr="00895148">
        <w:t>Anne Walker</w:t>
      </w:r>
    </w:p>
    <w:p w14:paraId="6AA87562" w14:textId="3B31D62E" w:rsidR="00895148" w:rsidRDefault="00895148" w:rsidP="0053027A">
      <w:pPr>
        <w:rPr>
          <w:b/>
          <w:bCs/>
        </w:rPr>
      </w:pPr>
      <w:r w:rsidRPr="00895148">
        <w:rPr>
          <w:b/>
          <w:bCs/>
        </w:rPr>
        <w:t xml:space="preserve">Caledon ON </w:t>
      </w:r>
      <w:r w:rsidRPr="00895148">
        <w:t>- Jordan &amp; Jeremy Grant</w:t>
      </w:r>
    </w:p>
    <w:p w14:paraId="6B77367C" w14:textId="70F7BA06" w:rsidR="0053027A" w:rsidRPr="006934EA" w:rsidRDefault="0053027A" w:rsidP="0053027A">
      <w:r w:rsidRPr="006934EA">
        <w:rPr>
          <w:b/>
          <w:bCs/>
        </w:rPr>
        <w:t>Cambridge Bay NU –</w:t>
      </w:r>
      <w:r>
        <w:rPr>
          <w:b/>
          <w:bCs/>
        </w:rPr>
        <w:t xml:space="preserve"> </w:t>
      </w:r>
      <w:proofErr w:type="spellStart"/>
      <w:r w:rsidRPr="006934EA">
        <w:t>Jojo</w:t>
      </w:r>
      <w:proofErr w:type="spellEnd"/>
      <w:r w:rsidRPr="006934EA">
        <w:t xml:space="preserve"> Trenholm </w:t>
      </w:r>
    </w:p>
    <w:p w14:paraId="1533314F" w14:textId="77777777" w:rsidR="0053027A" w:rsidRPr="006934EA" w:rsidRDefault="0053027A" w:rsidP="0053027A">
      <w:pPr>
        <w:rPr>
          <w:b/>
          <w:bCs/>
        </w:rPr>
      </w:pPr>
      <w:r w:rsidRPr="006934EA">
        <w:rPr>
          <w:b/>
          <w:bCs/>
        </w:rPr>
        <w:t xml:space="preserve">Canmore AB - </w:t>
      </w:r>
      <w:r w:rsidRPr="006934EA">
        <w:t xml:space="preserve">Shannon </w:t>
      </w:r>
      <w:proofErr w:type="spellStart"/>
      <w:r w:rsidRPr="006934EA">
        <w:t>Amey</w:t>
      </w:r>
      <w:proofErr w:type="spellEnd"/>
      <w:r w:rsidRPr="006934EA">
        <w:t>, Nick, Nina, Rose</w:t>
      </w:r>
    </w:p>
    <w:p w14:paraId="17334823" w14:textId="77777777" w:rsidR="0053027A" w:rsidRPr="006934EA" w:rsidRDefault="0053027A" w:rsidP="0053027A">
      <w:r w:rsidRPr="006934EA">
        <w:rPr>
          <w:b/>
          <w:bCs/>
        </w:rPr>
        <w:t>Chippawa ON</w:t>
      </w:r>
      <w:r>
        <w:t xml:space="preserve"> - </w:t>
      </w:r>
      <w:r w:rsidRPr="006934EA">
        <w:t xml:space="preserve">Lennox </w:t>
      </w:r>
      <w:proofErr w:type="spellStart"/>
      <w:r w:rsidRPr="006934EA">
        <w:t>Micheal</w:t>
      </w:r>
      <w:proofErr w:type="spellEnd"/>
      <w:r w:rsidRPr="006934EA">
        <w:t xml:space="preserve"> Alan, Sue Hall, Mike Sproule, Jenny Jenkins, Nadine Fontaine, Donny Cousineau, Edna </w:t>
      </w:r>
      <w:proofErr w:type="spellStart"/>
      <w:r w:rsidRPr="006934EA">
        <w:t>Sloggett</w:t>
      </w:r>
      <w:proofErr w:type="spellEnd"/>
      <w:r w:rsidRPr="006934EA">
        <w:t>, Justine Walter, Nick, Mike Sproule, Alan Peck</w:t>
      </w:r>
      <w:r>
        <w:t xml:space="preserve">, </w:t>
      </w:r>
      <w:r w:rsidRPr="0053027A">
        <w:t>Kim Parker</w:t>
      </w:r>
    </w:p>
    <w:p w14:paraId="25A7AD1A" w14:textId="70F9CE08" w:rsidR="0053027A" w:rsidRPr="0053027A" w:rsidRDefault="0053027A" w:rsidP="0053027A">
      <w:r w:rsidRPr="006934EA">
        <w:rPr>
          <w:b/>
          <w:bCs/>
        </w:rPr>
        <w:t>Collingwood ON</w:t>
      </w:r>
      <w:r>
        <w:t xml:space="preserve"> - </w:t>
      </w:r>
      <w:r w:rsidRPr="006934EA">
        <w:t xml:space="preserve">Debbie Stewart Knight, </w:t>
      </w:r>
      <w:r w:rsidRPr="0053027A">
        <w:t xml:space="preserve">Jordyn </w:t>
      </w:r>
      <w:proofErr w:type="spellStart"/>
      <w:r w:rsidRPr="0053027A">
        <w:t>Magerman</w:t>
      </w:r>
      <w:proofErr w:type="spellEnd"/>
      <w:r w:rsidRPr="0053027A">
        <w:t>, Allan Thurman</w:t>
      </w:r>
      <w:r>
        <w:t xml:space="preserve">, </w:t>
      </w:r>
      <w:r w:rsidRPr="0053027A">
        <w:t>Nottawasaga Lighthouse Preservation Society</w:t>
      </w:r>
      <w:r>
        <w:t xml:space="preserve">, </w:t>
      </w:r>
      <w:r w:rsidRPr="0053027A">
        <w:t>Donald Wilcox</w:t>
      </w:r>
      <w:r>
        <w:t xml:space="preserve">, </w:t>
      </w:r>
      <w:r w:rsidRPr="0053027A">
        <w:t>George Czerny-</w:t>
      </w:r>
      <w:proofErr w:type="spellStart"/>
      <w:r w:rsidRPr="0053027A">
        <w:t>Holownia</w:t>
      </w:r>
      <w:proofErr w:type="spellEnd"/>
      <w:r>
        <w:t xml:space="preserve">, </w:t>
      </w:r>
      <w:r w:rsidRPr="0053027A">
        <w:t>Jeffrey White</w:t>
      </w:r>
      <w:r>
        <w:t xml:space="preserve">, </w:t>
      </w:r>
      <w:r w:rsidRPr="0053027A">
        <w:t xml:space="preserve">Linda </w:t>
      </w:r>
      <w:proofErr w:type="spellStart"/>
      <w:r w:rsidRPr="0053027A">
        <w:t>Chiki</w:t>
      </w:r>
      <w:proofErr w:type="spellEnd"/>
      <w:r w:rsidRPr="0053027A">
        <w:t xml:space="preserve"> </w:t>
      </w:r>
      <w:proofErr w:type="spellStart"/>
      <w:r w:rsidRPr="0053027A">
        <w:t>Sloat</w:t>
      </w:r>
      <w:proofErr w:type="spellEnd"/>
      <w:r>
        <w:t xml:space="preserve">, </w:t>
      </w:r>
      <w:r w:rsidRPr="0053027A">
        <w:t xml:space="preserve">Jordyn </w:t>
      </w:r>
      <w:proofErr w:type="spellStart"/>
      <w:r w:rsidRPr="0053027A">
        <w:t>Magerman</w:t>
      </w:r>
      <w:proofErr w:type="spellEnd"/>
    </w:p>
    <w:p w14:paraId="76EF63BC" w14:textId="77777777" w:rsidR="00D845F0" w:rsidRDefault="00D845F0" w:rsidP="00D845F0">
      <w:r w:rsidRPr="00CE5B1B">
        <w:rPr>
          <w:b/>
          <w:bCs/>
        </w:rPr>
        <w:t>Crystal Beach ON</w:t>
      </w:r>
      <w:r>
        <w:t xml:space="preserve"> - </w:t>
      </w:r>
      <w:r w:rsidRPr="00CE5B1B">
        <w:t>Sharon Everett</w:t>
      </w:r>
    </w:p>
    <w:p w14:paraId="344C4B95" w14:textId="057CF1A7" w:rsidR="00987326" w:rsidRPr="00987326" w:rsidRDefault="00987326" w:rsidP="0053027A">
      <w:r w:rsidRPr="00987326">
        <w:rPr>
          <w:b/>
          <w:bCs/>
        </w:rPr>
        <w:t>Elora ON</w:t>
      </w:r>
      <w:r>
        <w:t xml:space="preserve"> </w:t>
      </w:r>
      <w:r w:rsidRPr="00987326">
        <w:t xml:space="preserve">- Julia Hanson </w:t>
      </w:r>
    </w:p>
    <w:p w14:paraId="6B6EE20B" w14:textId="7C7875CE" w:rsidR="0053027A" w:rsidRPr="006934EA" w:rsidRDefault="0053027A" w:rsidP="0053027A">
      <w:pPr>
        <w:rPr>
          <w:b/>
          <w:bCs/>
        </w:rPr>
      </w:pPr>
      <w:r w:rsidRPr="006934EA">
        <w:rPr>
          <w:b/>
          <w:bCs/>
        </w:rPr>
        <w:t xml:space="preserve">Flin Flon MB – </w:t>
      </w:r>
      <w:r w:rsidRPr="00E145D2">
        <w:t>Doreen Hume McKenna,</w:t>
      </w:r>
    </w:p>
    <w:p w14:paraId="64C61C25" w14:textId="6A46F721" w:rsidR="003D2F27" w:rsidRDefault="006A15B3" w:rsidP="00C339D4">
      <w:r>
        <w:rPr>
          <w:b/>
          <w:bCs/>
        </w:rPr>
        <w:t>F</w:t>
      </w:r>
      <w:r w:rsidR="003D2F27" w:rsidRPr="003D2F27">
        <w:rPr>
          <w:b/>
          <w:bCs/>
        </w:rPr>
        <w:t xml:space="preserve">ort Erie ON - </w:t>
      </w:r>
      <w:r w:rsidR="003D2F27" w:rsidRPr="003D2F27">
        <w:t>Mimi Matthews</w:t>
      </w:r>
    </w:p>
    <w:p w14:paraId="3F8389D3" w14:textId="7EEAC4CB" w:rsidR="006A15B3" w:rsidRDefault="006A15B3" w:rsidP="00C339D4">
      <w:pPr>
        <w:rPr>
          <w:b/>
          <w:bCs/>
        </w:rPr>
      </w:pPr>
      <w:r w:rsidRPr="006A15B3">
        <w:rPr>
          <w:b/>
          <w:bCs/>
        </w:rPr>
        <w:t>Fort Macleod AB</w:t>
      </w:r>
      <w:r>
        <w:t xml:space="preserve"> – </w:t>
      </w:r>
      <w:proofErr w:type="spellStart"/>
      <w:r w:rsidRPr="006A15B3">
        <w:t>Auriel</w:t>
      </w:r>
      <w:proofErr w:type="spellEnd"/>
      <w:r>
        <w:t xml:space="preserve"> </w:t>
      </w:r>
      <w:r w:rsidRPr="006A15B3">
        <w:t>Fox</w:t>
      </w:r>
    </w:p>
    <w:p w14:paraId="3514B44E" w14:textId="0D25A745" w:rsidR="006E308C" w:rsidRDefault="006E308C" w:rsidP="00C339D4">
      <w:pPr>
        <w:rPr>
          <w:b/>
          <w:bCs/>
        </w:rPr>
      </w:pPr>
      <w:r>
        <w:rPr>
          <w:b/>
          <w:bCs/>
        </w:rPr>
        <w:t xml:space="preserve">Haliburton ON </w:t>
      </w:r>
      <w:r w:rsidRPr="006E308C">
        <w:t xml:space="preserve">- </w:t>
      </w:r>
      <w:proofErr w:type="spellStart"/>
      <w:r w:rsidRPr="006E308C">
        <w:t>Catheriakaib</w:t>
      </w:r>
      <w:proofErr w:type="spellEnd"/>
    </w:p>
    <w:p w14:paraId="1719E2E9" w14:textId="472A192D" w:rsidR="00895148" w:rsidRDefault="00895148" w:rsidP="00C339D4">
      <w:pPr>
        <w:rPr>
          <w:b/>
          <w:bCs/>
        </w:rPr>
      </w:pPr>
      <w:r w:rsidRPr="00895148">
        <w:rPr>
          <w:b/>
          <w:bCs/>
        </w:rPr>
        <w:t xml:space="preserve">Honey Harbour ON </w:t>
      </w:r>
      <w:r>
        <w:rPr>
          <w:b/>
          <w:bCs/>
        </w:rPr>
        <w:t xml:space="preserve">- </w:t>
      </w:r>
      <w:r w:rsidRPr="00895148">
        <w:t xml:space="preserve">Tina </w:t>
      </w:r>
      <w:proofErr w:type="spellStart"/>
      <w:r w:rsidRPr="00895148">
        <w:t>Gataveckas</w:t>
      </w:r>
      <w:proofErr w:type="spellEnd"/>
    </w:p>
    <w:p w14:paraId="371CBB20" w14:textId="526F68F2" w:rsidR="006934EA" w:rsidRPr="0053027A" w:rsidRDefault="006934EA" w:rsidP="00C339D4">
      <w:r w:rsidRPr="006934EA">
        <w:rPr>
          <w:b/>
          <w:bCs/>
        </w:rPr>
        <w:t>Ladysmith BC</w:t>
      </w:r>
      <w:r>
        <w:t xml:space="preserve"> - </w:t>
      </w:r>
      <w:r w:rsidRPr="0053027A">
        <w:t>Patricia Kew, Mickael Trawick, Julie Lacroix, Aaron Stone</w:t>
      </w:r>
      <w:r w:rsidR="0053027A" w:rsidRPr="0053027A">
        <w:t xml:space="preserve">, Martin Eh, Murray Villiers, Cole </w:t>
      </w:r>
      <w:proofErr w:type="spellStart"/>
      <w:r w:rsidR="0053027A" w:rsidRPr="0053027A">
        <w:t>Schisler</w:t>
      </w:r>
      <w:proofErr w:type="spellEnd"/>
      <w:r w:rsidR="0053027A" w:rsidRPr="0053027A">
        <w:t>, Tracy Paterson</w:t>
      </w:r>
    </w:p>
    <w:p w14:paraId="00BC5A5E" w14:textId="6FE43A79" w:rsidR="00895148" w:rsidRDefault="00895148" w:rsidP="0053027A">
      <w:pPr>
        <w:rPr>
          <w:b/>
          <w:bCs/>
        </w:rPr>
      </w:pPr>
      <w:r w:rsidRPr="00895148">
        <w:rPr>
          <w:b/>
          <w:bCs/>
        </w:rPr>
        <w:t xml:space="preserve">Lakefield ON </w:t>
      </w:r>
      <w:r w:rsidRPr="00895148">
        <w:t>- J Collinson</w:t>
      </w:r>
    </w:p>
    <w:p w14:paraId="294AECAA" w14:textId="5769C29B" w:rsidR="00895148" w:rsidRDefault="00895148" w:rsidP="0053027A">
      <w:pPr>
        <w:rPr>
          <w:b/>
          <w:bCs/>
        </w:rPr>
      </w:pPr>
      <w:r w:rsidRPr="00895148">
        <w:rPr>
          <w:b/>
          <w:bCs/>
        </w:rPr>
        <w:lastRenderedPageBreak/>
        <w:t xml:space="preserve">Langdon AB </w:t>
      </w:r>
      <w:r w:rsidRPr="006710F7">
        <w:t xml:space="preserve">– </w:t>
      </w:r>
      <w:r w:rsidR="004D6B63" w:rsidRPr="004D6B63">
        <w:t>Holly McKenna</w:t>
      </w:r>
      <w:r w:rsidR="004D6B63">
        <w:t xml:space="preserve">, </w:t>
      </w:r>
      <w:r w:rsidR="006710F7" w:rsidRPr="006710F7">
        <w:t>A</w:t>
      </w:r>
      <w:r w:rsidR="006710F7">
        <w:t>imee</w:t>
      </w:r>
      <w:r w:rsidR="006710F7" w:rsidRPr="006710F7">
        <w:t xml:space="preserve"> </w:t>
      </w:r>
      <w:proofErr w:type="spellStart"/>
      <w:r w:rsidR="006710F7" w:rsidRPr="006710F7">
        <w:t>S</w:t>
      </w:r>
      <w:r w:rsidR="006710F7">
        <w:t>zarka</w:t>
      </w:r>
      <w:proofErr w:type="spellEnd"/>
      <w:r w:rsidR="006710F7" w:rsidRPr="007779F6">
        <w:t xml:space="preserve">, </w:t>
      </w:r>
      <w:r w:rsidR="007779F6" w:rsidRPr="007779F6">
        <w:t xml:space="preserve">Denise Marie McCann, </w:t>
      </w:r>
      <w:r w:rsidR="006710F7" w:rsidRPr="007779F6">
        <w:t>Sejohnston11</w:t>
      </w:r>
      <w:r w:rsidR="007779F6">
        <w:t xml:space="preserve">, </w:t>
      </w:r>
      <w:r w:rsidR="007779F6" w:rsidRPr="007779F6">
        <w:t>Langdon Chamber of Commerce</w:t>
      </w:r>
      <w:r w:rsidR="00AD4530">
        <w:t xml:space="preserve">, </w:t>
      </w:r>
      <w:r w:rsidR="00AD4530" w:rsidRPr="00AD4530">
        <w:t xml:space="preserve">Kirby </w:t>
      </w:r>
      <w:proofErr w:type="spellStart"/>
      <w:r w:rsidR="00AD4530" w:rsidRPr="00AD4530">
        <w:t>McGaffin</w:t>
      </w:r>
      <w:proofErr w:type="spellEnd"/>
      <w:r w:rsidR="00AD4530">
        <w:t xml:space="preserve">, </w:t>
      </w:r>
      <w:r w:rsidR="00AD4530" w:rsidRPr="00AD4530">
        <w:t>Brie Burns</w:t>
      </w:r>
      <w:r w:rsidR="00AD4530">
        <w:t xml:space="preserve">, </w:t>
      </w:r>
      <w:r w:rsidR="00AD4530" w:rsidRPr="00AD4530">
        <w:t>Cheryl Harris</w:t>
      </w:r>
    </w:p>
    <w:p w14:paraId="3347674D" w14:textId="548BDCE8" w:rsidR="00405A10" w:rsidRDefault="00405A10" w:rsidP="0053027A">
      <w:r w:rsidRPr="00405A10">
        <w:rPr>
          <w:b/>
          <w:bCs/>
        </w:rPr>
        <w:t>Langley BC</w:t>
      </w:r>
      <w:r w:rsidRPr="00405A10">
        <w:t xml:space="preserve"> </w:t>
      </w:r>
      <w:r>
        <w:t xml:space="preserve">- </w:t>
      </w:r>
      <w:r w:rsidRPr="00405A10">
        <w:t xml:space="preserve">Mariana </w:t>
      </w:r>
      <w:proofErr w:type="spellStart"/>
      <w:r w:rsidRPr="00405A10">
        <w:t>Arámburu</w:t>
      </w:r>
      <w:proofErr w:type="spellEnd"/>
      <w:r w:rsidR="0065491B">
        <w:t xml:space="preserve">, </w:t>
      </w:r>
      <w:r w:rsidR="0065491B" w:rsidRPr="0065491B">
        <w:t xml:space="preserve">Colin </w:t>
      </w:r>
      <w:proofErr w:type="spellStart"/>
      <w:r w:rsidR="0065491B" w:rsidRPr="0065491B">
        <w:t>Mс</w:t>
      </w:r>
      <w:r w:rsidR="0065491B">
        <w:t>Q</w:t>
      </w:r>
      <w:r w:rsidR="0065491B" w:rsidRPr="0065491B">
        <w:t>uillan</w:t>
      </w:r>
      <w:proofErr w:type="spellEnd"/>
      <w:r w:rsidR="0065491B">
        <w:t xml:space="preserve">, </w:t>
      </w:r>
      <w:r w:rsidR="0065491B" w:rsidRPr="0065491B">
        <w:t>Anne Palmer</w:t>
      </w:r>
      <w:r w:rsidR="0065491B">
        <w:t xml:space="preserve">, </w:t>
      </w:r>
      <w:r w:rsidR="0065491B" w:rsidRPr="0065491B">
        <w:t>Sandy Dunkley</w:t>
      </w:r>
      <w:r w:rsidR="0065491B">
        <w:t xml:space="preserve">, </w:t>
      </w:r>
      <w:r w:rsidR="0065491B" w:rsidRPr="0065491B">
        <w:t xml:space="preserve">Natasha </w:t>
      </w:r>
      <w:proofErr w:type="spellStart"/>
      <w:r w:rsidR="0065491B" w:rsidRPr="0065491B">
        <w:t>Fennema</w:t>
      </w:r>
      <w:proofErr w:type="spellEnd"/>
      <w:r w:rsidR="0065491B">
        <w:t xml:space="preserve">, </w:t>
      </w:r>
      <w:r w:rsidR="0065491B" w:rsidRPr="0065491B">
        <w:t>Shana Williamson</w:t>
      </w:r>
      <w:r w:rsidR="0065491B">
        <w:t xml:space="preserve">, </w:t>
      </w:r>
      <w:r w:rsidR="0065491B" w:rsidRPr="0065491B">
        <w:t>Eleanor Wells</w:t>
      </w:r>
      <w:r w:rsidR="0065491B">
        <w:t xml:space="preserve">, </w:t>
      </w:r>
      <w:r w:rsidR="0065491B" w:rsidRPr="0065491B">
        <w:t>Karen Sturrock-Forbes</w:t>
      </w:r>
      <w:r w:rsidR="0065491B">
        <w:t xml:space="preserve">, </w:t>
      </w:r>
      <w:r w:rsidR="0065491B" w:rsidRPr="0065491B">
        <w:t xml:space="preserve">Andrea </w:t>
      </w:r>
      <w:proofErr w:type="spellStart"/>
      <w:r w:rsidR="0065491B" w:rsidRPr="0065491B">
        <w:t>Hahlen</w:t>
      </w:r>
      <w:proofErr w:type="spellEnd"/>
      <w:r w:rsidR="0065491B" w:rsidRPr="0065491B">
        <w:t xml:space="preserve"> </w:t>
      </w:r>
      <w:proofErr w:type="spellStart"/>
      <w:r w:rsidR="0065491B" w:rsidRPr="0065491B">
        <w:t>Menary</w:t>
      </w:r>
      <w:proofErr w:type="spellEnd"/>
      <w:r w:rsidR="0065491B">
        <w:t xml:space="preserve">, </w:t>
      </w:r>
      <w:r w:rsidR="0065491B" w:rsidRPr="0065491B">
        <w:t xml:space="preserve">Brenda-Lee </w:t>
      </w:r>
      <w:proofErr w:type="spellStart"/>
      <w:r w:rsidR="0065491B" w:rsidRPr="0065491B">
        <w:t>Huot</w:t>
      </w:r>
      <w:proofErr w:type="spellEnd"/>
      <w:r w:rsidR="0065491B" w:rsidRPr="0065491B">
        <w:t>-Hunter</w:t>
      </w:r>
    </w:p>
    <w:p w14:paraId="0298E582" w14:textId="35204D6F" w:rsidR="0053027A" w:rsidRDefault="0053027A" w:rsidP="0053027A">
      <w:pPr>
        <w:rPr>
          <w:b/>
          <w:bCs/>
        </w:rPr>
      </w:pPr>
      <w:r w:rsidRPr="006934EA">
        <w:rPr>
          <w:b/>
          <w:bCs/>
        </w:rPr>
        <w:t>Leamington ON</w:t>
      </w:r>
      <w:r>
        <w:t xml:space="preserve"> </w:t>
      </w:r>
      <w:r w:rsidRPr="006934EA">
        <w:t>- Julie Obeid, Dharmesh Patel,</w:t>
      </w:r>
      <w:r>
        <w:t xml:space="preserve"> </w:t>
      </w:r>
      <w:r w:rsidRPr="006934EA">
        <w:t>John Paterson</w:t>
      </w:r>
      <w:r>
        <w:t xml:space="preserve">, </w:t>
      </w:r>
      <w:r w:rsidRPr="006934EA">
        <w:t xml:space="preserve">Liz </w:t>
      </w:r>
      <w:proofErr w:type="spellStart"/>
      <w:r w:rsidRPr="006934EA">
        <w:t>Pettapiece</w:t>
      </w:r>
      <w:proofErr w:type="spellEnd"/>
      <w:r w:rsidRPr="006934EA">
        <w:t>-Phillips</w:t>
      </w:r>
    </w:p>
    <w:p w14:paraId="02F9E90E" w14:textId="77777777" w:rsidR="0053027A" w:rsidRPr="006934EA" w:rsidRDefault="0053027A" w:rsidP="0053027A">
      <w:r w:rsidRPr="006934EA">
        <w:rPr>
          <w:b/>
          <w:bCs/>
        </w:rPr>
        <w:t>Nackawic NB</w:t>
      </w:r>
      <w:r>
        <w:rPr>
          <w:b/>
          <w:bCs/>
        </w:rPr>
        <w:t xml:space="preserve"> </w:t>
      </w:r>
      <w:r w:rsidRPr="006934EA">
        <w:t xml:space="preserve">- David </w:t>
      </w:r>
      <w:proofErr w:type="spellStart"/>
      <w:r w:rsidRPr="006934EA">
        <w:t>Alward</w:t>
      </w:r>
      <w:proofErr w:type="spellEnd"/>
      <w:r w:rsidRPr="006934EA">
        <w:t xml:space="preserve">, Heidi Legg, Theresa Nee Fox, Dianne Pratt </w:t>
      </w:r>
      <w:proofErr w:type="spellStart"/>
      <w:r w:rsidRPr="006934EA">
        <w:t>Ducheno</w:t>
      </w:r>
      <w:proofErr w:type="spellEnd"/>
    </w:p>
    <w:p w14:paraId="2CB6B027" w14:textId="6350A16F" w:rsidR="00405A10" w:rsidRDefault="00405A10" w:rsidP="00006563">
      <w:pPr>
        <w:rPr>
          <w:b/>
          <w:bCs/>
        </w:rPr>
      </w:pPr>
      <w:r>
        <w:rPr>
          <w:b/>
          <w:bCs/>
        </w:rPr>
        <w:t xml:space="preserve">Parry Sound ON </w:t>
      </w:r>
      <w:r w:rsidRPr="00405A10">
        <w:t>– Vladimi</w:t>
      </w:r>
      <w:r>
        <w:t>r</w:t>
      </w:r>
      <w:r w:rsidRPr="00405A10">
        <w:t xml:space="preserve"> </w:t>
      </w:r>
      <w:proofErr w:type="spellStart"/>
      <w:r w:rsidRPr="00405A10">
        <w:t>Shehovtsov</w:t>
      </w:r>
      <w:proofErr w:type="spellEnd"/>
      <w:r w:rsidR="00A555CC">
        <w:t xml:space="preserve">, </w:t>
      </w:r>
      <w:r w:rsidR="00A555CC" w:rsidRPr="00A555CC">
        <w:t xml:space="preserve">Ken </w:t>
      </w:r>
      <w:proofErr w:type="spellStart"/>
      <w:r w:rsidR="00A555CC" w:rsidRPr="00A555CC">
        <w:t>Texmo</w:t>
      </w:r>
      <w:proofErr w:type="spellEnd"/>
      <w:r w:rsidR="00A555CC" w:rsidRPr="00A555CC">
        <w:t xml:space="preserve">, David &amp; Maureen Wilson, Krista Leblanc </w:t>
      </w:r>
      <w:proofErr w:type="spellStart"/>
      <w:r w:rsidR="00A555CC" w:rsidRPr="00A555CC">
        <w:t>Denhertog</w:t>
      </w:r>
      <w:proofErr w:type="spellEnd"/>
      <w:r w:rsidR="00A555CC" w:rsidRPr="00A555CC">
        <w:t>, Sandra Payne Chester, Kathy Chard, Dana Marie, Missy Moccasin</w:t>
      </w:r>
      <w:r w:rsidR="00A555CC">
        <w:t xml:space="preserve">, </w:t>
      </w:r>
      <w:r w:rsidR="00A555CC" w:rsidRPr="00A555CC">
        <w:t xml:space="preserve">Betty </w:t>
      </w:r>
      <w:proofErr w:type="spellStart"/>
      <w:r w:rsidR="00A555CC" w:rsidRPr="00A555CC">
        <w:t>Cascanette</w:t>
      </w:r>
      <w:proofErr w:type="spellEnd"/>
      <w:r w:rsidR="00A555CC">
        <w:t xml:space="preserve">, </w:t>
      </w:r>
      <w:r w:rsidR="00A555CC" w:rsidRPr="00A555CC">
        <w:t>Leslie Dunphy</w:t>
      </w:r>
      <w:r w:rsidR="00A555CC">
        <w:t xml:space="preserve">, </w:t>
      </w:r>
      <w:r w:rsidR="00A555CC" w:rsidRPr="00A555CC">
        <w:t>Steve Ross</w:t>
      </w:r>
      <w:r w:rsidR="00006563">
        <w:t>, Peter Istvan</w:t>
      </w:r>
    </w:p>
    <w:p w14:paraId="68CE151E" w14:textId="19D21D31" w:rsidR="007D024E" w:rsidRDefault="007D024E" w:rsidP="00C339D4">
      <w:pPr>
        <w:rPr>
          <w:b/>
          <w:bCs/>
        </w:rPr>
      </w:pPr>
      <w:r>
        <w:rPr>
          <w:b/>
          <w:bCs/>
        </w:rPr>
        <w:t xml:space="preserve">Perth ON </w:t>
      </w:r>
      <w:r w:rsidRPr="007D024E">
        <w:t>– Lynne McInnis</w:t>
      </w:r>
    </w:p>
    <w:p w14:paraId="10C9F23E" w14:textId="253E79A9" w:rsidR="006934EA" w:rsidRPr="0053027A" w:rsidRDefault="006934EA" w:rsidP="00C339D4">
      <w:r w:rsidRPr="006934EA">
        <w:rPr>
          <w:b/>
          <w:bCs/>
        </w:rPr>
        <w:t>Petty Harbour NL</w:t>
      </w:r>
      <w:r>
        <w:rPr>
          <w:b/>
          <w:bCs/>
        </w:rPr>
        <w:t xml:space="preserve"> - </w:t>
      </w:r>
      <w:r w:rsidRPr="0053027A">
        <w:t>Phyllis Weir,</w:t>
      </w:r>
      <w:r w:rsidR="0053027A" w:rsidRPr="0053027A">
        <w:t xml:space="preserve"> Mary Howlett, </w:t>
      </w:r>
      <w:proofErr w:type="spellStart"/>
      <w:r w:rsidR="0053027A" w:rsidRPr="0053027A">
        <w:t>LaMarta</w:t>
      </w:r>
      <w:proofErr w:type="spellEnd"/>
      <w:r w:rsidR="0053027A" w:rsidRPr="0053027A">
        <w:t xml:space="preserve"> </w:t>
      </w:r>
      <w:proofErr w:type="spellStart"/>
      <w:r w:rsidR="0053027A" w:rsidRPr="0053027A">
        <w:t>EBasta</w:t>
      </w:r>
      <w:proofErr w:type="spellEnd"/>
      <w:r w:rsidR="0053027A" w:rsidRPr="0053027A">
        <w:t>, Gerard, Agatha Stack, Elaine Sullivan, David Green</w:t>
      </w:r>
    </w:p>
    <w:p w14:paraId="5B17E228" w14:textId="4035C3DB" w:rsidR="006934EA" w:rsidRPr="0053027A" w:rsidRDefault="006934EA" w:rsidP="00C339D4">
      <w:r w:rsidRPr="006934EA">
        <w:rPr>
          <w:b/>
          <w:bCs/>
        </w:rPr>
        <w:t>Port Hope ON</w:t>
      </w:r>
      <w:r>
        <w:rPr>
          <w:b/>
          <w:bCs/>
        </w:rPr>
        <w:t xml:space="preserve"> - </w:t>
      </w:r>
      <w:r w:rsidR="0053027A" w:rsidRPr="0053027A">
        <w:t xml:space="preserve">Jenna Reid, Heather Rae, Andreas </w:t>
      </w:r>
      <w:proofErr w:type="spellStart"/>
      <w:r w:rsidR="0053027A" w:rsidRPr="0053027A">
        <w:t>Pedias</w:t>
      </w:r>
      <w:proofErr w:type="spellEnd"/>
      <w:r w:rsidR="0053027A" w:rsidRPr="0053027A">
        <w:t>, Carin Avery, Jann, Anne</w:t>
      </w:r>
    </w:p>
    <w:p w14:paraId="547DB3E4" w14:textId="3BEC8A0F" w:rsidR="0065491B" w:rsidRDefault="0065491B" w:rsidP="0050616C">
      <w:pPr>
        <w:rPr>
          <w:b/>
          <w:bCs/>
        </w:rPr>
      </w:pPr>
      <w:r>
        <w:rPr>
          <w:b/>
          <w:bCs/>
        </w:rPr>
        <w:t xml:space="preserve">Prince George BC </w:t>
      </w:r>
      <w:r w:rsidRPr="0065491B">
        <w:t xml:space="preserve">- </w:t>
      </w:r>
      <w:proofErr w:type="spellStart"/>
      <w:r w:rsidRPr="0065491B">
        <w:t>Veerkamal</w:t>
      </w:r>
      <w:proofErr w:type="spellEnd"/>
      <w:r w:rsidRPr="0065491B">
        <w:t xml:space="preserve"> Singh, Angel </w:t>
      </w:r>
      <w:proofErr w:type="spellStart"/>
      <w:r w:rsidRPr="0065491B">
        <w:t>Cometa</w:t>
      </w:r>
      <w:proofErr w:type="spellEnd"/>
      <w:r w:rsidRPr="0065491B">
        <w:t xml:space="preserve">, Gina Grigg, </w:t>
      </w:r>
      <w:proofErr w:type="spellStart"/>
      <w:r w:rsidRPr="0065491B">
        <w:t>Taranjot</w:t>
      </w:r>
      <w:proofErr w:type="spellEnd"/>
      <w:r w:rsidRPr="0065491B">
        <w:t xml:space="preserve"> Singh, Penny Shepherd, Craig </w:t>
      </w:r>
      <w:proofErr w:type="spellStart"/>
      <w:r w:rsidRPr="0065491B">
        <w:t>Budskin</w:t>
      </w:r>
      <w:proofErr w:type="spellEnd"/>
      <w:r w:rsidRPr="0065491B">
        <w:t xml:space="preserve">, </w:t>
      </w:r>
      <w:proofErr w:type="spellStart"/>
      <w:r w:rsidRPr="0065491B">
        <w:t>Corveen</w:t>
      </w:r>
      <w:proofErr w:type="spellEnd"/>
      <w:r w:rsidRPr="0065491B">
        <w:t xml:space="preserve"> Layton</w:t>
      </w:r>
      <w:r>
        <w:rPr>
          <w:b/>
          <w:bCs/>
        </w:rPr>
        <w:t xml:space="preserve"> </w:t>
      </w:r>
    </w:p>
    <w:p w14:paraId="733B5747" w14:textId="14A68D0C" w:rsidR="0050616C" w:rsidRPr="0015712E" w:rsidRDefault="0050616C" w:rsidP="0050616C">
      <w:r w:rsidRPr="000D1933">
        <w:rPr>
          <w:b/>
          <w:bCs/>
        </w:rPr>
        <w:t>Ridgeway ON</w:t>
      </w:r>
      <w:r>
        <w:t xml:space="preserve"> - </w:t>
      </w:r>
      <w:r w:rsidRPr="0015712E">
        <w:t>Jerry Savage</w:t>
      </w:r>
      <w:r>
        <w:t xml:space="preserve">, </w:t>
      </w:r>
      <w:r w:rsidRPr="0015712E">
        <w:t>Joan Blackwood</w:t>
      </w:r>
      <w:r>
        <w:t>,</w:t>
      </w:r>
      <w:r w:rsidRPr="0015712E">
        <w:t xml:space="preserve"> Mary E Durocher</w:t>
      </w:r>
      <w:r>
        <w:t xml:space="preserve">, </w:t>
      </w:r>
      <w:r w:rsidRPr="0015712E">
        <w:t>Nora Antonucci</w:t>
      </w:r>
    </w:p>
    <w:p w14:paraId="583C4AEE" w14:textId="4B761950" w:rsidR="00A24EAE" w:rsidRPr="00A24EAE" w:rsidRDefault="00A24EAE" w:rsidP="00C339D4">
      <w:r>
        <w:rPr>
          <w:b/>
          <w:bCs/>
        </w:rPr>
        <w:t xml:space="preserve">Queenston ON </w:t>
      </w:r>
      <w:r w:rsidRPr="00A24EAE">
        <w:t xml:space="preserve">- Denise Beatty, Lily Montgomery, Betty Houghton Knight, Heather J </w:t>
      </w:r>
      <w:proofErr w:type="spellStart"/>
      <w:r w:rsidRPr="00A24EAE">
        <w:t>Campagnola</w:t>
      </w:r>
      <w:proofErr w:type="spellEnd"/>
      <w:r w:rsidR="005170DC">
        <w:t xml:space="preserve">, </w:t>
      </w:r>
      <w:r w:rsidR="005170DC" w:rsidRPr="005170DC">
        <w:t>Diane M. Killam</w:t>
      </w:r>
      <w:r w:rsidR="00BD3619">
        <w:t xml:space="preserve">, </w:t>
      </w:r>
      <w:r w:rsidR="00BD3619" w:rsidRPr="00BD3619">
        <w:t>Susan Allen</w:t>
      </w:r>
    </w:p>
    <w:p w14:paraId="752A0F8C" w14:textId="1D837C17" w:rsidR="005A4C43" w:rsidRPr="005A4C43" w:rsidRDefault="005A4C43" w:rsidP="00C339D4">
      <w:pPr>
        <w:rPr>
          <w:b/>
          <w:bCs/>
        </w:rPr>
      </w:pPr>
      <w:r w:rsidRPr="005A4C43">
        <w:rPr>
          <w:b/>
          <w:bCs/>
        </w:rPr>
        <w:t xml:space="preserve">Sarnia ON - </w:t>
      </w:r>
      <w:r w:rsidRPr="005A4C43">
        <w:t>Ginette Kelly</w:t>
      </w:r>
      <w:r w:rsidR="000950F7">
        <w:t xml:space="preserve">, </w:t>
      </w:r>
      <w:r w:rsidR="000950F7" w:rsidRPr="000950F7">
        <w:t>Melody Briggs</w:t>
      </w:r>
      <w:r w:rsidR="000950F7">
        <w:t xml:space="preserve">, </w:t>
      </w:r>
      <w:r w:rsidR="000950F7" w:rsidRPr="000950F7">
        <w:t>Faye Finlayson</w:t>
      </w:r>
      <w:r w:rsidR="000950F7" w:rsidRPr="005A4C43">
        <w:rPr>
          <w:b/>
          <w:bCs/>
        </w:rPr>
        <w:t xml:space="preserve"> </w:t>
      </w:r>
    </w:p>
    <w:p w14:paraId="0FD93561" w14:textId="416FB2C5" w:rsidR="00895148" w:rsidRDefault="00895148" w:rsidP="00C339D4">
      <w:pPr>
        <w:rPr>
          <w:b/>
          <w:bCs/>
        </w:rPr>
      </w:pPr>
      <w:r w:rsidRPr="00895148">
        <w:rPr>
          <w:b/>
          <w:bCs/>
        </w:rPr>
        <w:t xml:space="preserve">Tiny ON </w:t>
      </w:r>
      <w:r>
        <w:rPr>
          <w:b/>
          <w:bCs/>
        </w:rPr>
        <w:t xml:space="preserve">- </w:t>
      </w:r>
      <w:proofErr w:type="spellStart"/>
      <w:r w:rsidRPr="00895148">
        <w:t>Sharon.hclai</w:t>
      </w:r>
      <w:proofErr w:type="spellEnd"/>
    </w:p>
    <w:p w14:paraId="6D5256C5" w14:textId="02EA3E9B" w:rsidR="00A12399" w:rsidRPr="00A12399" w:rsidRDefault="00A12399" w:rsidP="00C339D4">
      <w:r>
        <w:rPr>
          <w:b/>
          <w:bCs/>
        </w:rPr>
        <w:t xml:space="preserve">Tumbler Ridge BC - </w:t>
      </w:r>
      <w:r w:rsidRPr="00A12399">
        <w:t xml:space="preserve">Jill </w:t>
      </w:r>
      <w:proofErr w:type="spellStart"/>
      <w:r w:rsidRPr="00A12399">
        <w:t>Buitizon</w:t>
      </w:r>
      <w:proofErr w:type="spellEnd"/>
      <w:r>
        <w:t>,</w:t>
      </w:r>
      <w:r w:rsidRPr="00A12399">
        <w:t xml:space="preserve"> </w:t>
      </w:r>
      <w:proofErr w:type="spellStart"/>
      <w:r w:rsidRPr="00A12399">
        <w:t>Veerkamal</w:t>
      </w:r>
      <w:proofErr w:type="spellEnd"/>
      <w:r w:rsidRPr="00A12399">
        <w:t xml:space="preserve"> Singh</w:t>
      </w:r>
    </w:p>
    <w:p w14:paraId="1AF25E3E" w14:textId="796330C1" w:rsidR="00895148" w:rsidRPr="00895148" w:rsidRDefault="00895148" w:rsidP="00C339D4">
      <w:proofErr w:type="spellStart"/>
      <w:r w:rsidRPr="00895148">
        <w:rPr>
          <w:b/>
          <w:bCs/>
        </w:rPr>
        <w:t>Wallacetown</w:t>
      </w:r>
      <w:proofErr w:type="spellEnd"/>
      <w:r w:rsidRPr="00895148">
        <w:rPr>
          <w:b/>
          <w:bCs/>
        </w:rPr>
        <w:t xml:space="preserve"> ON </w:t>
      </w:r>
      <w:r w:rsidRPr="00895148">
        <w:t xml:space="preserve">- Angela </w:t>
      </w:r>
      <w:proofErr w:type="spellStart"/>
      <w:r w:rsidRPr="00895148">
        <w:t>Bobier</w:t>
      </w:r>
      <w:proofErr w:type="spellEnd"/>
    </w:p>
    <w:p w14:paraId="54B826EA" w14:textId="5B014921" w:rsidR="006041D0" w:rsidRDefault="006041D0" w:rsidP="006041D0">
      <w:pPr>
        <w:rPr>
          <w:b/>
          <w:bCs/>
        </w:rPr>
      </w:pPr>
      <w:r>
        <w:rPr>
          <w:b/>
          <w:bCs/>
        </w:rPr>
        <w:t xml:space="preserve">Warburg AB - </w:t>
      </w:r>
      <w:r w:rsidRPr="006041D0">
        <w:t>Tami Tubbs</w:t>
      </w:r>
      <w:r>
        <w:t xml:space="preserve">, </w:t>
      </w:r>
      <w:r w:rsidRPr="006041D0">
        <w:t>Linda McLaughlin</w:t>
      </w:r>
    </w:p>
    <w:p w14:paraId="09A3E4CD" w14:textId="63D7467D" w:rsidR="006934EA" w:rsidRPr="00FF11F1" w:rsidRDefault="006934EA" w:rsidP="00C339D4">
      <w:r>
        <w:rPr>
          <w:b/>
          <w:bCs/>
        </w:rPr>
        <w:t xml:space="preserve">Whitehorse YT - </w:t>
      </w:r>
      <w:proofErr w:type="spellStart"/>
      <w:r w:rsidRPr="006934EA">
        <w:t>Eng</w:t>
      </w:r>
      <w:proofErr w:type="spellEnd"/>
      <w:r w:rsidRPr="006934EA">
        <w:t xml:space="preserve"> </w:t>
      </w:r>
      <w:proofErr w:type="spellStart"/>
      <w:r w:rsidRPr="006934EA">
        <w:t>Khoon</w:t>
      </w:r>
      <w:proofErr w:type="spellEnd"/>
      <w:r w:rsidRPr="006934EA">
        <w:t xml:space="preserve"> Chua, </w:t>
      </w:r>
      <w:proofErr w:type="spellStart"/>
      <w:r w:rsidRPr="006934EA">
        <w:t>pj</w:t>
      </w:r>
      <w:proofErr w:type="spellEnd"/>
      <w:r w:rsidRPr="006934EA">
        <w:t xml:space="preserve"> Johnson </w:t>
      </w:r>
    </w:p>
    <w:p w14:paraId="3BC9E75C" w14:textId="691679B3" w:rsidR="00194D27" w:rsidRDefault="00194D27" w:rsidP="00194D27">
      <w:pPr>
        <w:rPr>
          <w:b/>
          <w:bCs/>
        </w:rPr>
      </w:pPr>
      <w:bookmarkStart w:id="8" w:name="_Hlk51931856"/>
    </w:p>
    <w:p w14:paraId="1E47B576" w14:textId="05536E08" w:rsidR="002D53FB" w:rsidRDefault="002D53FB" w:rsidP="00194D27">
      <w:pPr>
        <w:rPr>
          <w:b/>
          <w:bCs/>
        </w:rPr>
      </w:pPr>
      <w:r>
        <w:rPr>
          <w:b/>
          <w:bCs/>
        </w:rPr>
        <w:t>BUSINESS</w:t>
      </w:r>
    </w:p>
    <w:p w14:paraId="6CB0CD65" w14:textId="10A0DA5E" w:rsidR="00345BF4" w:rsidRPr="00345BF4" w:rsidRDefault="00345BF4" w:rsidP="00326CC3">
      <w:proofErr w:type="spellStart"/>
      <w:r>
        <w:rPr>
          <w:b/>
          <w:bCs/>
        </w:rPr>
        <w:t>Riipen</w:t>
      </w:r>
      <w:proofErr w:type="spellEnd"/>
      <w:r>
        <w:rPr>
          <w:b/>
          <w:bCs/>
        </w:rPr>
        <w:t xml:space="preserve"> - </w:t>
      </w:r>
      <w:r w:rsidRPr="00345BF4">
        <w:t>Kelly McGillis</w:t>
      </w:r>
      <w:r w:rsidR="00326CC3">
        <w:t xml:space="preserve">, Connor </w:t>
      </w:r>
      <w:proofErr w:type="spellStart"/>
      <w:r w:rsidR="00326CC3">
        <w:t>Frankenberger</w:t>
      </w:r>
      <w:proofErr w:type="spellEnd"/>
    </w:p>
    <w:p w14:paraId="4BBD7C34" w14:textId="77777777" w:rsidR="00194D27" w:rsidRPr="00E9677C" w:rsidRDefault="00194D27" w:rsidP="00194D27">
      <w:pPr>
        <w:rPr>
          <w:b/>
          <w:bCs/>
        </w:rPr>
      </w:pPr>
      <w:r>
        <w:rPr>
          <w:b/>
          <w:bCs/>
        </w:rPr>
        <w:t xml:space="preserve">Ontario Chamber of Commerce </w:t>
      </w:r>
      <w:r w:rsidRPr="00E9677C">
        <w:t>- Jason Chang</w:t>
      </w:r>
    </w:p>
    <w:p w14:paraId="1ACE6FBB" w14:textId="4B952B9B" w:rsidR="009C42C7" w:rsidRPr="009C42C7" w:rsidRDefault="009C42C7" w:rsidP="009C42C7">
      <w:r w:rsidRPr="009C42C7">
        <w:rPr>
          <w:b/>
          <w:bCs/>
        </w:rPr>
        <w:t>Parry Sound Muskoka Community Network</w:t>
      </w:r>
      <w:r>
        <w:rPr>
          <w:b/>
          <w:bCs/>
        </w:rPr>
        <w:t xml:space="preserve"> - </w:t>
      </w:r>
      <w:r w:rsidRPr="009C42C7">
        <w:t>Stuart Morley</w:t>
      </w:r>
      <w:r>
        <w:t>, E</w:t>
      </w:r>
      <w:r w:rsidRPr="009C42C7">
        <w:t>xecutive Director</w:t>
      </w:r>
    </w:p>
    <w:p w14:paraId="245920DD" w14:textId="2B6D4A77" w:rsidR="002D53FB" w:rsidRDefault="002D53FB" w:rsidP="002D53FB">
      <w:pPr>
        <w:rPr>
          <w:b/>
          <w:bCs/>
        </w:rPr>
      </w:pPr>
      <w:r w:rsidRPr="007779F6">
        <w:rPr>
          <w:b/>
          <w:bCs/>
        </w:rPr>
        <w:t>Langdon Chamber</w:t>
      </w:r>
      <w:r>
        <w:rPr>
          <w:b/>
          <w:bCs/>
        </w:rPr>
        <w:t xml:space="preserve"> of Commerce </w:t>
      </w:r>
      <w:r w:rsidRPr="007779F6">
        <w:t xml:space="preserve">– Langdon, </w:t>
      </w:r>
      <w:r>
        <w:t>Alberta</w:t>
      </w:r>
    </w:p>
    <w:p w14:paraId="0A4A29DD" w14:textId="77777777" w:rsidR="00345BF4" w:rsidRDefault="00345BF4" w:rsidP="00345BF4">
      <w:r w:rsidRPr="006771B6">
        <w:rPr>
          <w:b/>
          <w:bCs/>
        </w:rPr>
        <w:t>Innovative Niagara</w:t>
      </w:r>
      <w:r w:rsidRPr="00C339D4">
        <w:t>, St. Catherine ON</w:t>
      </w:r>
    </w:p>
    <w:p w14:paraId="5A34C78B" w14:textId="77777777" w:rsidR="00345BF4" w:rsidRDefault="00345BF4" w:rsidP="00345BF4">
      <w:r w:rsidRPr="00C339D4">
        <w:rPr>
          <w:b/>
          <w:bCs/>
        </w:rPr>
        <w:lastRenderedPageBreak/>
        <w:t>The David Cohen Group</w:t>
      </w:r>
      <w:r>
        <w:t>, Toronto ON</w:t>
      </w:r>
    </w:p>
    <w:p w14:paraId="3F52B12E" w14:textId="77777777" w:rsidR="00194D27" w:rsidRDefault="00194D27" w:rsidP="00194D27">
      <w:pPr>
        <w:rPr>
          <w:b/>
          <w:bCs/>
        </w:rPr>
      </w:pPr>
    </w:p>
    <w:p w14:paraId="715BBA3B" w14:textId="4DAFE92F" w:rsidR="002D53FB" w:rsidRDefault="002D53FB" w:rsidP="00405A10">
      <w:pPr>
        <w:rPr>
          <w:b/>
          <w:bCs/>
        </w:rPr>
      </w:pPr>
      <w:r>
        <w:rPr>
          <w:b/>
          <w:bCs/>
        </w:rPr>
        <w:t>MEDIA</w:t>
      </w:r>
    </w:p>
    <w:p w14:paraId="4504BE21" w14:textId="3571FF4B" w:rsidR="00405A10" w:rsidRDefault="00405A10" w:rsidP="00405A10">
      <w:r w:rsidRPr="00AE0707">
        <w:rPr>
          <w:b/>
          <w:bCs/>
        </w:rPr>
        <w:t>Ladysmith Chronicle</w:t>
      </w:r>
      <w:r>
        <w:rPr>
          <w:b/>
          <w:bCs/>
        </w:rPr>
        <w:t xml:space="preserve">, </w:t>
      </w:r>
      <w:r w:rsidRPr="00C339D4">
        <w:t>Ladysmith</w:t>
      </w:r>
      <w:r w:rsidRPr="00E752F0">
        <w:t xml:space="preserve"> BC</w:t>
      </w:r>
    </w:p>
    <w:p w14:paraId="3DC84DBD" w14:textId="7D777C6D" w:rsidR="00DA3867" w:rsidRDefault="00DA3867" w:rsidP="00405A10">
      <w:pPr>
        <w:rPr>
          <w:b/>
          <w:bCs/>
        </w:rPr>
      </w:pPr>
    </w:p>
    <w:p w14:paraId="6BED6159" w14:textId="4DB0F389" w:rsidR="002D53FB" w:rsidRPr="002D53FB" w:rsidRDefault="002D53FB" w:rsidP="00405A10">
      <w:pPr>
        <w:rPr>
          <w:b/>
          <w:bCs/>
        </w:rPr>
      </w:pPr>
      <w:r>
        <w:rPr>
          <w:b/>
          <w:bCs/>
        </w:rPr>
        <w:t>UNIVERSITIES/COLLEGES</w:t>
      </w:r>
    </w:p>
    <w:p w14:paraId="3AE6EF34" w14:textId="53307041" w:rsidR="002D53FB" w:rsidRDefault="002D53FB" w:rsidP="002D53FB">
      <w:r>
        <w:rPr>
          <w:b/>
          <w:bCs/>
        </w:rPr>
        <w:t xml:space="preserve">College of New Caledonia, Prince George BC </w:t>
      </w:r>
      <w:r w:rsidRPr="00190264">
        <w:t xml:space="preserve">– </w:t>
      </w:r>
      <w:r>
        <w:t xml:space="preserve">Ed Benoit, </w:t>
      </w:r>
      <w:proofErr w:type="spellStart"/>
      <w:r w:rsidRPr="00190264">
        <w:t>Dooseon</w:t>
      </w:r>
      <w:proofErr w:type="spellEnd"/>
      <w:r w:rsidRPr="00190264">
        <w:t xml:space="preserve"> </w:t>
      </w:r>
      <w:r>
        <w:t>J</w:t>
      </w:r>
      <w:r w:rsidRPr="00190264">
        <w:t xml:space="preserve">ung, </w:t>
      </w:r>
      <w:proofErr w:type="spellStart"/>
      <w:r>
        <w:t>Veerkamal</w:t>
      </w:r>
      <w:proofErr w:type="spellEnd"/>
      <w:r>
        <w:t xml:space="preserve"> Singh, Angel </w:t>
      </w:r>
      <w:proofErr w:type="spellStart"/>
      <w:r>
        <w:t>Cometa</w:t>
      </w:r>
      <w:proofErr w:type="spellEnd"/>
      <w:r>
        <w:t xml:space="preserve">, </w:t>
      </w:r>
      <w:proofErr w:type="spellStart"/>
      <w:r>
        <w:t>Kirtivir</w:t>
      </w:r>
      <w:proofErr w:type="spellEnd"/>
      <w:r>
        <w:t xml:space="preserve"> Singh, </w:t>
      </w:r>
      <w:proofErr w:type="spellStart"/>
      <w:r>
        <w:t>Taranjot</w:t>
      </w:r>
      <w:proofErr w:type="spellEnd"/>
      <w:r>
        <w:t xml:space="preserve"> Singh, </w:t>
      </w:r>
      <w:r w:rsidRPr="00D22C9A">
        <w:t>Dustin Ruth</w:t>
      </w:r>
      <w:r w:rsidR="009C42C7">
        <w:t xml:space="preserve">, </w:t>
      </w:r>
      <w:r w:rsidR="009C42C7" w:rsidRPr="009C42C7">
        <w:t>Shivani</w:t>
      </w:r>
      <w:r w:rsidR="009C42C7">
        <w:t xml:space="preserve">, </w:t>
      </w:r>
      <w:proofErr w:type="spellStart"/>
      <w:r w:rsidR="009C42C7" w:rsidRPr="009C42C7">
        <w:t>Prabhjot</w:t>
      </w:r>
      <w:proofErr w:type="spellEnd"/>
      <w:r w:rsidR="009C42C7" w:rsidRPr="009C42C7">
        <w:t xml:space="preserve"> Kaur</w:t>
      </w:r>
      <w:r w:rsidR="009C42C7">
        <w:t xml:space="preserve">, </w:t>
      </w:r>
      <w:proofErr w:type="spellStart"/>
      <w:r w:rsidR="009C42C7" w:rsidRPr="009C42C7">
        <w:t>Abin</w:t>
      </w:r>
      <w:proofErr w:type="spellEnd"/>
      <w:r w:rsidR="009C42C7" w:rsidRPr="009C42C7">
        <w:t xml:space="preserve"> </w:t>
      </w:r>
      <w:proofErr w:type="spellStart"/>
      <w:r w:rsidR="009C42C7" w:rsidRPr="009C42C7">
        <w:t>Scaria</w:t>
      </w:r>
      <w:proofErr w:type="spellEnd"/>
      <w:r w:rsidR="009C42C7">
        <w:t xml:space="preserve">, </w:t>
      </w:r>
      <w:proofErr w:type="spellStart"/>
      <w:r w:rsidR="009C42C7" w:rsidRPr="009C42C7">
        <w:t>Doohwan</w:t>
      </w:r>
      <w:proofErr w:type="spellEnd"/>
      <w:r w:rsidR="009C42C7" w:rsidRPr="009C42C7">
        <w:t xml:space="preserve"> </w:t>
      </w:r>
      <w:proofErr w:type="spellStart"/>
      <w:r w:rsidR="009C42C7" w:rsidRPr="009C42C7">
        <w:t>Ahn</w:t>
      </w:r>
      <w:proofErr w:type="spellEnd"/>
      <w:r w:rsidR="009C42C7">
        <w:t>,</w:t>
      </w:r>
      <w:r w:rsidR="009C42C7" w:rsidRPr="009C42C7">
        <w:t xml:space="preserve"> Ravi Kumar Pandit</w:t>
      </w:r>
      <w:r w:rsidR="009C42C7">
        <w:t xml:space="preserve">, </w:t>
      </w:r>
      <w:r w:rsidR="009C42C7" w:rsidRPr="009C42C7">
        <w:t>Ajith Reddy. P</w:t>
      </w:r>
      <w:r w:rsidR="009C42C7">
        <w:t>,</w:t>
      </w:r>
      <w:r w:rsidR="009C42C7" w:rsidRPr="009C42C7">
        <w:t xml:space="preserve"> </w:t>
      </w:r>
      <w:proofErr w:type="spellStart"/>
      <w:r w:rsidR="009C42C7" w:rsidRPr="009C42C7">
        <w:t>Jibin</w:t>
      </w:r>
      <w:proofErr w:type="spellEnd"/>
      <w:r w:rsidR="009C42C7" w:rsidRPr="009C42C7">
        <w:t xml:space="preserve"> Babu</w:t>
      </w:r>
      <w:r w:rsidR="00D429D6">
        <w:t xml:space="preserve">, </w:t>
      </w:r>
      <w:r w:rsidR="00D429D6" w:rsidRPr="00D429D6">
        <w:t xml:space="preserve">Vikas </w:t>
      </w:r>
      <w:proofErr w:type="spellStart"/>
      <w:r w:rsidR="00D429D6" w:rsidRPr="00D429D6">
        <w:t>Pansotra</w:t>
      </w:r>
      <w:proofErr w:type="spellEnd"/>
      <w:r w:rsidR="00D429D6">
        <w:t>,</w:t>
      </w:r>
      <w:r w:rsidR="00D429D6" w:rsidRPr="00D429D6">
        <w:t xml:space="preserve"> Harpreet Kaur</w:t>
      </w:r>
      <w:r w:rsidR="00D429D6">
        <w:t xml:space="preserve">, </w:t>
      </w:r>
      <w:proofErr w:type="spellStart"/>
      <w:r w:rsidR="00D429D6" w:rsidRPr="00D429D6">
        <w:t>Nittin</w:t>
      </w:r>
      <w:proofErr w:type="spellEnd"/>
      <w:r w:rsidR="00D429D6" w:rsidRPr="00D429D6">
        <w:t xml:space="preserve"> Jain</w:t>
      </w:r>
    </w:p>
    <w:p w14:paraId="3CAAE4E8" w14:textId="6512C558" w:rsidR="005825C0" w:rsidRDefault="005825C0" w:rsidP="002D53FB">
      <w:pPr>
        <w:rPr>
          <w:b/>
          <w:bCs/>
        </w:rPr>
      </w:pPr>
      <w:r>
        <w:rPr>
          <w:b/>
          <w:bCs/>
        </w:rPr>
        <w:t xml:space="preserve">Concordia University, Montreal QC </w:t>
      </w:r>
      <w:r w:rsidRPr="005825C0">
        <w:t xml:space="preserve">- Ori </w:t>
      </w:r>
      <w:proofErr w:type="spellStart"/>
      <w:r w:rsidRPr="005825C0">
        <w:t>Shnider</w:t>
      </w:r>
      <w:proofErr w:type="spellEnd"/>
    </w:p>
    <w:p w14:paraId="2E29FD46" w14:textId="65A1EA5D" w:rsidR="002D53FB" w:rsidRDefault="005825C0" w:rsidP="002D53FB">
      <w:r>
        <w:rPr>
          <w:b/>
          <w:bCs/>
        </w:rPr>
        <w:t>Conestoga</w:t>
      </w:r>
      <w:r w:rsidR="002D53FB">
        <w:rPr>
          <w:b/>
          <w:bCs/>
        </w:rPr>
        <w:t xml:space="preserve"> College, Waterloo ON </w:t>
      </w:r>
      <w:r w:rsidR="002D53FB" w:rsidRPr="00DA3867">
        <w:t>- Chris Arsenault, Laura Harding</w:t>
      </w:r>
    </w:p>
    <w:p w14:paraId="0FA8E51A" w14:textId="6141ABD7" w:rsidR="001F7F6D" w:rsidRDefault="001F7F6D" w:rsidP="002D53FB">
      <w:pPr>
        <w:rPr>
          <w:b/>
          <w:bCs/>
        </w:rPr>
      </w:pPr>
      <w:r w:rsidRPr="001F7F6D">
        <w:rPr>
          <w:b/>
          <w:bCs/>
        </w:rPr>
        <w:t>Dalhousie University, Halifax, NS</w:t>
      </w:r>
      <w:r>
        <w:rPr>
          <w:b/>
          <w:bCs/>
        </w:rPr>
        <w:t xml:space="preserve"> </w:t>
      </w:r>
      <w:r w:rsidRPr="001F7F6D">
        <w:t>- Katie Scott</w:t>
      </w:r>
    </w:p>
    <w:p w14:paraId="58590478" w14:textId="61830C51" w:rsidR="002D53FB" w:rsidRDefault="002D53FB" w:rsidP="002D53FB">
      <w:pPr>
        <w:rPr>
          <w:b/>
          <w:bCs/>
        </w:rPr>
      </w:pPr>
      <w:r w:rsidRPr="008C416A">
        <w:rPr>
          <w:b/>
          <w:bCs/>
        </w:rPr>
        <w:t>Douglas College</w:t>
      </w:r>
      <w:r>
        <w:rPr>
          <w:b/>
          <w:bCs/>
        </w:rPr>
        <w:t xml:space="preserve">, </w:t>
      </w:r>
      <w:r w:rsidRPr="008C416A">
        <w:rPr>
          <w:b/>
          <w:bCs/>
        </w:rPr>
        <w:t>New Westminster</w:t>
      </w:r>
      <w:r>
        <w:rPr>
          <w:b/>
          <w:bCs/>
        </w:rPr>
        <w:t xml:space="preserve"> BC </w:t>
      </w:r>
      <w:r w:rsidRPr="008C416A">
        <w:t xml:space="preserve">- David </w:t>
      </w:r>
      <w:proofErr w:type="spellStart"/>
      <w:r w:rsidRPr="008C416A">
        <w:t>Keighron</w:t>
      </w:r>
      <w:proofErr w:type="spellEnd"/>
      <w:r w:rsidR="009C42C7">
        <w:t xml:space="preserve">, </w:t>
      </w:r>
      <w:r w:rsidR="009C42C7" w:rsidRPr="009C42C7">
        <w:t>Andrea Sanchez</w:t>
      </w:r>
      <w:r w:rsidR="009C42C7">
        <w:t>,</w:t>
      </w:r>
      <w:r w:rsidR="009C42C7" w:rsidRPr="009C42C7">
        <w:t xml:space="preserve"> </w:t>
      </w:r>
      <w:proofErr w:type="spellStart"/>
      <w:r w:rsidR="009C42C7" w:rsidRPr="009C42C7">
        <w:t>Jaekee</w:t>
      </w:r>
      <w:proofErr w:type="spellEnd"/>
      <w:r w:rsidR="009C42C7" w:rsidRPr="009C42C7">
        <w:t xml:space="preserve"> Lee</w:t>
      </w:r>
      <w:r w:rsidR="009C42C7">
        <w:t>,</w:t>
      </w:r>
      <w:r w:rsidR="009C42C7" w:rsidRPr="009C42C7">
        <w:t xml:space="preserve"> </w:t>
      </w:r>
      <w:proofErr w:type="spellStart"/>
      <w:r w:rsidR="009C42C7" w:rsidRPr="009C42C7">
        <w:t>Shanitta</w:t>
      </w:r>
      <w:proofErr w:type="spellEnd"/>
      <w:r w:rsidR="009C42C7" w:rsidRPr="009C42C7">
        <w:t xml:space="preserve"> </w:t>
      </w:r>
      <w:proofErr w:type="spellStart"/>
      <w:r w:rsidR="009C42C7" w:rsidRPr="009C42C7">
        <w:t>Rudyanta</w:t>
      </w:r>
      <w:proofErr w:type="spellEnd"/>
      <w:r w:rsidR="009C42C7">
        <w:t>,</w:t>
      </w:r>
      <w:r w:rsidR="009C42C7" w:rsidRPr="009C42C7">
        <w:t xml:space="preserve"> </w:t>
      </w:r>
      <w:proofErr w:type="spellStart"/>
      <w:r w:rsidR="009C42C7" w:rsidRPr="009C42C7">
        <w:t>Sunmeet</w:t>
      </w:r>
      <w:proofErr w:type="spellEnd"/>
      <w:r w:rsidR="009C42C7" w:rsidRPr="009C42C7">
        <w:t xml:space="preserve"> Narang</w:t>
      </w:r>
      <w:r w:rsidR="009C42C7">
        <w:t xml:space="preserve">, </w:t>
      </w:r>
      <w:r w:rsidR="009C42C7" w:rsidRPr="009C42C7">
        <w:t xml:space="preserve">Daria </w:t>
      </w:r>
      <w:proofErr w:type="spellStart"/>
      <w:r w:rsidR="009C42C7" w:rsidRPr="009C42C7">
        <w:t>Lysohub</w:t>
      </w:r>
      <w:proofErr w:type="spellEnd"/>
      <w:r w:rsidR="009C42C7">
        <w:t>,</w:t>
      </w:r>
      <w:r w:rsidR="009C42C7" w:rsidRPr="009C42C7">
        <w:t xml:space="preserve"> Jasmine Lee</w:t>
      </w:r>
      <w:r w:rsidR="009C42C7">
        <w:t>,</w:t>
      </w:r>
      <w:r w:rsidR="009C42C7" w:rsidRPr="009C42C7">
        <w:t xml:space="preserve"> Phoebe Chan</w:t>
      </w:r>
      <w:r w:rsidR="009C42C7">
        <w:t>,</w:t>
      </w:r>
      <w:r w:rsidR="009C42C7" w:rsidRPr="009C42C7">
        <w:t xml:space="preserve"> Ryan Jensen</w:t>
      </w:r>
      <w:r w:rsidR="009C42C7">
        <w:t xml:space="preserve">, </w:t>
      </w:r>
      <w:r w:rsidR="009C42C7" w:rsidRPr="009C42C7">
        <w:t xml:space="preserve">Jonathan </w:t>
      </w:r>
      <w:proofErr w:type="spellStart"/>
      <w:r w:rsidR="009C42C7" w:rsidRPr="009C42C7">
        <w:t>Mok</w:t>
      </w:r>
      <w:proofErr w:type="spellEnd"/>
    </w:p>
    <w:p w14:paraId="3DF75561" w14:textId="23336F05" w:rsidR="001A171A" w:rsidRDefault="001A171A" w:rsidP="00D22C9A">
      <w:pPr>
        <w:rPr>
          <w:b/>
          <w:bCs/>
        </w:rPr>
      </w:pPr>
      <w:r>
        <w:rPr>
          <w:b/>
          <w:bCs/>
        </w:rPr>
        <w:t xml:space="preserve">George Brown College, Toronto ON </w:t>
      </w:r>
      <w:r w:rsidRPr="001A171A">
        <w:t>– Hanan Rage</w:t>
      </w:r>
    </w:p>
    <w:p w14:paraId="6A1A9E0E" w14:textId="1BDCE9F3" w:rsidR="009C42C7" w:rsidRDefault="009C42C7" w:rsidP="00D22C9A">
      <w:pPr>
        <w:rPr>
          <w:b/>
          <w:bCs/>
        </w:rPr>
      </w:pPr>
      <w:r>
        <w:rPr>
          <w:b/>
          <w:bCs/>
        </w:rPr>
        <w:t>Humber College</w:t>
      </w:r>
      <w:r w:rsidR="001A171A">
        <w:rPr>
          <w:b/>
          <w:bCs/>
        </w:rPr>
        <w:t>, Toronto ON</w:t>
      </w:r>
      <w:r>
        <w:rPr>
          <w:b/>
          <w:bCs/>
        </w:rPr>
        <w:t xml:space="preserve"> </w:t>
      </w:r>
      <w:r w:rsidRPr="009C42C7">
        <w:t>- Kate Makarova</w:t>
      </w:r>
    </w:p>
    <w:p w14:paraId="2C3BD232" w14:textId="07B29C16" w:rsidR="00DA3867" w:rsidRDefault="00DA3867" w:rsidP="00D22C9A">
      <w:pPr>
        <w:rPr>
          <w:b/>
          <w:bCs/>
        </w:rPr>
      </w:pPr>
      <w:r>
        <w:rPr>
          <w:b/>
          <w:bCs/>
        </w:rPr>
        <w:t xml:space="preserve">Lakehead University, </w:t>
      </w:r>
      <w:r w:rsidRPr="00DA3867">
        <w:rPr>
          <w:b/>
          <w:bCs/>
        </w:rPr>
        <w:t>Thunder Bay</w:t>
      </w:r>
      <w:r>
        <w:rPr>
          <w:b/>
          <w:bCs/>
        </w:rPr>
        <w:t xml:space="preserve"> ON </w:t>
      </w:r>
      <w:r w:rsidRPr="00DA3867">
        <w:t xml:space="preserve">- Maryann </w:t>
      </w:r>
      <w:proofErr w:type="spellStart"/>
      <w:r w:rsidRPr="00DA3867">
        <w:t>Kleynendorst</w:t>
      </w:r>
      <w:proofErr w:type="spellEnd"/>
    </w:p>
    <w:p w14:paraId="63D97E19" w14:textId="1F3DF53D" w:rsidR="00345BF4" w:rsidRDefault="00345BF4" w:rsidP="00345BF4">
      <w:r w:rsidRPr="00345BF4">
        <w:rPr>
          <w:b/>
          <w:bCs/>
        </w:rPr>
        <w:t>Laurentian University</w:t>
      </w:r>
      <w:r>
        <w:rPr>
          <w:b/>
          <w:bCs/>
        </w:rPr>
        <w:t xml:space="preserve">, Sudbury ON - </w:t>
      </w:r>
      <w:r w:rsidRPr="00345BF4">
        <w:t xml:space="preserve">Dr. Jorge </w:t>
      </w:r>
      <w:proofErr w:type="spellStart"/>
      <w:r w:rsidRPr="00345BF4">
        <w:t>Virchez</w:t>
      </w:r>
      <w:proofErr w:type="spellEnd"/>
      <w:r w:rsidRPr="00345BF4">
        <w:t>, Department of Geography</w:t>
      </w:r>
    </w:p>
    <w:p w14:paraId="26F5E573" w14:textId="78B9CD77" w:rsidR="00253049" w:rsidRDefault="00253049" w:rsidP="00345BF4">
      <w:pPr>
        <w:rPr>
          <w:b/>
          <w:bCs/>
        </w:rPr>
      </w:pPr>
      <w:r w:rsidRPr="00253049">
        <w:rPr>
          <w:b/>
          <w:bCs/>
        </w:rPr>
        <w:t>Lighthouse Labs, Toronto ON</w:t>
      </w:r>
      <w:r>
        <w:t xml:space="preserve"> - </w:t>
      </w:r>
      <w:r w:rsidRPr="00253049">
        <w:t>Hashim Said-Ahmed</w:t>
      </w:r>
      <w:r>
        <w:t xml:space="preserve">, </w:t>
      </w:r>
      <w:r w:rsidRPr="00253049">
        <w:t xml:space="preserve">Natnael </w:t>
      </w:r>
      <w:proofErr w:type="spellStart"/>
      <w:r w:rsidRPr="00253049">
        <w:t>Tekletsadik</w:t>
      </w:r>
      <w:proofErr w:type="spellEnd"/>
    </w:p>
    <w:p w14:paraId="08337907" w14:textId="01852700" w:rsidR="00DD6843" w:rsidRDefault="00DD6843" w:rsidP="002D53FB">
      <w:pPr>
        <w:rPr>
          <w:b/>
          <w:bCs/>
        </w:rPr>
      </w:pPr>
      <w:r w:rsidRPr="00DD6843">
        <w:rPr>
          <w:b/>
          <w:bCs/>
        </w:rPr>
        <w:t>MacEwan University</w:t>
      </w:r>
      <w:r w:rsidR="001A171A">
        <w:rPr>
          <w:b/>
          <w:bCs/>
        </w:rPr>
        <w:t>, Edmonton AB</w:t>
      </w:r>
      <w:r>
        <w:rPr>
          <w:b/>
          <w:bCs/>
        </w:rPr>
        <w:t xml:space="preserve"> </w:t>
      </w:r>
      <w:r w:rsidRPr="00DD6843">
        <w:t xml:space="preserve">– Celina </w:t>
      </w:r>
      <w:proofErr w:type="spellStart"/>
      <w:r w:rsidRPr="00DD6843">
        <w:t>Hulm</w:t>
      </w:r>
      <w:proofErr w:type="spellEnd"/>
      <w:r>
        <w:t xml:space="preserve">, </w:t>
      </w:r>
      <w:r w:rsidRPr="00DD6843">
        <w:t>Caroline Rondeau</w:t>
      </w:r>
    </w:p>
    <w:p w14:paraId="64AEE634" w14:textId="6DE278D2" w:rsidR="00731477" w:rsidRDefault="00731477" w:rsidP="002D53FB">
      <w:pPr>
        <w:rPr>
          <w:b/>
          <w:bCs/>
        </w:rPr>
      </w:pPr>
      <w:r>
        <w:rPr>
          <w:b/>
          <w:bCs/>
        </w:rPr>
        <w:t xml:space="preserve">McGill University, Montreal QC </w:t>
      </w:r>
      <w:r w:rsidRPr="00731477">
        <w:t>– Ivy Guo</w:t>
      </w:r>
      <w:r w:rsidR="00253049">
        <w:t xml:space="preserve">, </w:t>
      </w:r>
      <w:proofErr w:type="spellStart"/>
      <w:r w:rsidR="00253049" w:rsidRPr="00253049">
        <w:t>Fariha</w:t>
      </w:r>
      <w:proofErr w:type="spellEnd"/>
      <w:r w:rsidR="00253049" w:rsidRPr="00253049">
        <w:t xml:space="preserve"> Anika</w:t>
      </w:r>
      <w:r w:rsidR="001F7F6D">
        <w:t xml:space="preserve">, </w:t>
      </w:r>
      <w:r w:rsidR="001F7F6D" w:rsidRPr="001F7F6D">
        <w:t>Zahra Hussain</w:t>
      </w:r>
    </w:p>
    <w:p w14:paraId="3B2037C4" w14:textId="4DF7B012" w:rsidR="00FF11F1" w:rsidRDefault="00FF11F1" w:rsidP="002D53FB">
      <w:pPr>
        <w:rPr>
          <w:b/>
          <w:bCs/>
        </w:rPr>
      </w:pPr>
      <w:r>
        <w:rPr>
          <w:b/>
          <w:bCs/>
        </w:rPr>
        <w:t>McMaster University</w:t>
      </w:r>
      <w:r w:rsidR="001A171A">
        <w:rPr>
          <w:b/>
          <w:bCs/>
        </w:rPr>
        <w:t>, Hamilton ON</w:t>
      </w:r>
      <w:r>
        <w:rPr>
          <w:b/>
          <w:bCs/>
        </w:rPr>
        <w:t xml:space="preserve"> </w:t>
      </w:r>
      <w:r w:rsidRPr="00FF11F1">
        <w:t>– Kaitlyn Hui</w:t>
      </w:r>
      <w:r w:rsidR="00731477">
        <w:t xml:space="preserve">, </w:t>
      </w:r>
      <w:r w:rsidR="00731477" w:rsidRPr="00731477">
        <w:t>Lauren Sparling</w:t>
      </w:r>
      <w:r w:rsidR="001D0CD4">
        <w:t xml:space="preserve">, </w:t>
      </w:r>
      <w:r w:rsidR="001D0CD4" w:rsidRPr="001D0CD4">
        <w:t>Alexia Di Martino</w:t>
      </w:r>
      <w:r w:rsidR="00253049">
        <w:t xml:space="preserve">, </w:t>
      </w:r>
      <w:r w:rsidR="00253049" w:rsidRPr="00253049">
        <w:t xml:space="preserve">Shahzada </w:t>
      </w:r>
      <w:proofErr w:type="spellStart"/>
      <w:r w:rsidR="00253049" w:rsidRPr="00253049">
        <w:t>Khoso</w:t>
      </w:r>
      <w:proofErr w:type="spellEnd"/>
    </w:p>
    <w:p w14:paraId="22F09255" w14:textId="7E2F009A" w:rsidR="004B5276" w:rsidRDefault="004B5276" w:rsidP="002D53FB">
      <w:pPr>
        <w:rPr>
          <w:b/>
          <w:bCs/>
        </w:rPr>
      </w:pPr>
      <w:r w:rsidRPr="004B5276">
        <w:rPr>
          <w:b/>
          <w:bCs/>
        </w:rPr>
        <w:t>Mount Allison University</w:t>
      </w:r>
      <w:r>
        <w:rPr>
          <w:b/>
          <w:bCs/>
        </w:rPr>
        <w:t xml:space="preserve">, </w:t>
      </w:r>
      <w:r w:rsidRPr="004B5276">
        <w:rPr>
          <w:b/>
          <w:bCs/>
        </w:rPr>
        <w:t>Sackville, NB</w:t>
      </w:r>
      <w:r>
        <w:rPr>
          <w:b/>
          <w:bCs/>
        </w:rPr>
        <w:t xml:space="preserve"> </w:t>
      </w:r>
      <w:r w:rsidRPr="004B5276">
        <w:t xml:space="preserve">– Jenna </w:t>
      </w:r>
      <w:proofErr w:type="spellStart"/>
      <w:r w:rsidRPr="004B5276">
        <w:t>Giffin</w:t>
      </w:r>
      <w:proofErr w:type="spellEnd"/>
    </w:p>
    <w:p w14:paraId="06257B29" w14:textId="500C2C89" w:rsidR="002D53FB" w:rsidRDefault="002D53FB" w:rsidP="002D53FB">
      <w:r w:rsidRPr="00262856">
        <w:rPr>
          <w:b/>
          <w:bCs/>
        </w:rPr>
        <w:t xml:space="preserve">North Island College, Courtenay BC </w:t>
      </w:r>
      <w:r>
        <w:t xml:space="preserve">- </w:t>
      </w:r>
      <w:r w:rsidRPr="00262856">
        <w:t>Dayna Kneeland</w:t>
      </w:r>
    </w:p>
    <w:p w14:paraId="7E15713C" w14:textId="34421164" w:rsidR="001F7F6D" w:rsidRPr="00190264" w:rsidRDefault="001F7F6D" w:rsidP="002D53FB">
      <w:r w:rsidRPr="001F7F6D">
        <w:rPr>
          <w:b/>
          <w:bCs/>
        </w:rPr>
        <w:t>Ontario Tech University, Oshawa ON</w:t>
      </w:r>
      <w:r>
        <w:t xml:space="preserve"> - </w:t>
      </w:r>
      <w:proofErr w:type="spellStart"/>
      <w:r w:rsidRPr="001F7F6D">
        <w:t>Zoha</w:t>
      </w:r>
      <w:proofErr w:type="spellEnd"/>
      <w:r w:rsidRPr="001F7F6D">
        <w:t xml:space="preserve"> Rasheed</w:t>
      </w:r>
    </w:p>
    <w:p w14:paraId="05930C53" w14:textId="77777777" w:rsidR="00C02301" w:rsidRDefault="00C02301" w:rsidP="00C02301">
      <w:pPr>
        <w:rPr>
          <w:b/>
          <w:bCs/>
        </w:rPr>
      </w:pPr>
      <w:r w:rsidRPr="001A171A">
        <w:rPr>
          <w:b/>
          <w:bCs/>
        </w:rPr>
        <w:t>Queen's University</w:t>
      </w:r>
      <w:r>
        <w:rPr>
          <w:b/>
          <w:bCs/>
        </w:rPr>
        <w:t xml:space="preserve">, Kingston ON </w:t>
      </w:r>
      <w:r w:rsidRPr="001A171A">
        <w:t>- Liam Dwyer</w:t>
      </w:r>
      <w:r>
        <w:t xml:space="preserve">, </w:t>
      </w:r>
      <w:r w:rsidRPr="00D3041C">
        <w:t xml:space="preserve">Sylvie </w:t>
      </w:r>
      <w:proofErr w:type="spellStart"/>
      <w:r w:rsidRPr="00D3041C">
        <w:t>Garabedian</w:t>
      </w:r>
      <w:proofErr w:type="spellEnd"/>
      <w:r>
        <w:t>, Lucy</w:t>
      </w:r>
      <w:r w:rsidRPr="00D3041C">
        <w:t xml:space="preserve"> </w:t>
      </w:r>
      <w:proofErr w:type="spellStart"/>
      <w:r w:rsidRPr="00D3041C">
        <w:t>Garabedian</w:t>
      </w:r>
      <w:proofErr w:type="spellEnd"/>
    </w:p>
    <w:p w14:paraId="7D379AB8" w14:textId="77777777" w:rsidR="002D53FB" w:rsidRDefault="002D53FB" w:rsidP="002D53FB">
      <w:r w:rsidRPr="00E752F0">
        <w:rPr>
          <w:b/>
          <w:bCs/>
        </w:rPr>
        <w:t>RED Academy</w:t>
      </w:r>
      <w:r>
        <w:t xml:space="preserve">, </w:t>
      </w:r>
      <w:r w:rsidRPr="001A171A">
        <w:rPr>
          <w:b/>
          <w:bCs/>
        </w:rPr>
        <w:t>Toronto ON</w:t>
      </w:r>
      <w:r>
        <w:t xml:space="preserve"> - </w:t>
      </w:r>
      <w:r w:rsidRPr="00E752F0">
        <w:t>Ed Ishida</w:t>
      </w:r>
      <w:r>
        <w:t xml:space="preserve">, </w:t>
      </w:r>
      <w:r w:rsidRPr="00E752F0">
        <w:t xml:space="preserve">Tanya </w:t>
      </w:r>
      <w:proofErr w:type="spellStart"/>
      <w:r w:rsidRPr="00E752F0">
        <w:t>Arkhypchuk</w:t>
      </w:r>
      <w:proofErr w:type="spellEnd"/>
      <w:r>
        <w:t xml:space="preserve">, </w:t>
      </w:r>
      <w:r w:rsidRPr="00E752F0">
        <w:t xml:space="preserve">Sahil </w:t>
      </w:r>
      <w:proofErr w:type="spellStart"/>
      <w:r w:rsidRPr="00E752F0">
        <w:t>Lungani</w:t>
      </w:r>
      <w:proofErr w:type="spellEnd"/>
      <w:r>
        <w:t xml:space="preserve">, </w:t>
      </w:r>
      <w:r w:rsidRPr="00E752F0">
        <w:t>Lily Li</w:t>
      </w:r>
    </w:p>
    <w:p w14:paraId="1D58FDB6" w14:textId="57F61C35" w:rsidR="002D53FB" w:rsidRPr="00B460EF" w:rsidRDefault="002D53FB" w:rsidP="002D53FB">
      <w:pPr>
        <w:rPr>
          <w:b/>
          <w:bCs/>
        </w:rPr>
      </w:pPr>
      <w:r>
        <w:rPr>
          <w:b/>
          <w:bCs/>
        </w:rPr>
        <w:t xml:space="preserve">Red River College, Winnipeg MB </w:t>
      </w:r>
      <w:r w:rsidRPr="00B460EF">
        <w:t>– Andrea McCa</w:t>
      </w:r>
      <w:r>
        <w:t>nn</w:t>
      </w:r>
      <w:r w:rsidRPr="00B460EF">
        <w:t>-</w:t>
      </w:r>
      <w:proofErr w:type="spellStart"/>
      <w:r w:rsidRPr="00B460EF">
        <w:t>Suchower</w:t>
      </w:r>
      <w:proofErr w:type="spellEnd"/>
      <w:r>
        <w:t xml:space="preserve">, Rylan Ewen, Dylan </w:t>
      </w:r>
      <w:proofErr w:type="spellStart"/>
      <w:r>
        <w:t>Gow</w:t>
      </w:r>
      <w:proofErr w:type="spellEnd"/>
      <w:r>
        <w:t xml:space="preserve">, </w:t>
      </w:r>
      <w:r w:rsidR="009C42C7" w:rsidRPr="009C42C7">
        <w:t xml:space="preserve">Neely </w:t>
      </w:r>
      <w:proofErr w:type="spellStart"/>
      <w:r w:rsidR="009C42C7" w:rsidRPr="009C42C7">
        <w:t>Zirk</w:t>
      </w:r>
      <w:proofErr w:type="spellEnd"/>
      <w:r w:rsidR="009C42C7">
        <w:t>,</w:t>
      </w:r>
      <w:r w:rsidR="009C42C7" w:rsidRPr="009C42C7">
        <w:t xml:space="preserve"> </w:t>
      </w:r>
      <w:r>
        <w:t xml:space="preserve">Manpreet Kaur, </w:t>
      </w:r>
      <w:proofErr w:type="spellStart"/>
      <w:r>
        <w:t>Andoldeep</w:t>
      </w:r>
      <w:proofErr w:type="spellEnd"/>
      <w:r>
        <w:t xml:space="preserve"> </w:t>
      </w:r>
      <w:proofErr w:type="spellStart"/>
      <w:r>
        <w:t>Sekhon</w:t>
      </w:r>
      <w:proofErr w:type="spellEnd"/>
      <w:r>
        <w:t xml:space="preserve">, Ku Paw Wah, Derik Cook, Kiran Boparai, </w:t>
      </w:r>
      <w:proofErr w:type="spellStart"/>
      <w:r>
        <w:t>Avneet</w:t>
      </w:r>
      <w:proofErr w:type="spellEnd"/>
      <w:r>
        <w:t xml:space="preserve"> Kaur, Chelsey McKay, Terrence </w:t>
      </w:r>
      <w:proofErr w:type="spellStart"/>
      <w:r>
        <w:t>Kehler</w:t>
      </w:r>
      <w:proofErr w:type="spellEnd"/>
      <w:r>
        <w:t xml:space="preserve">, Taylor Cooley, Kersten </w:t>
      </w:r>
      <w:proofErr w:type="spellStart"/>
      <w:r>
        <w:t>Cadotte</w:t>
      </w:r>
      <w:proofErr w:type="spellEnd"/>
      <w:r>
        <w:t xml:space="preserve">, </w:t>
      </w:r>
      <w:proofErr w:type="spellStart"/>
      <w:r>
        <w:t>Gagan</w:t>
      </w:r>
      <w:proofErr w:type="spellEnd"/>
      <w:r>
        <w:t xml:space="preserve"> </w:t>
      </w:r>
      <w:proofErr w:type="spellStart"/>
      <w:r>
        <w:t>Bedi</w:t>
      </w:r>
      <w:proofErr w:type="spellEnd"/>
      <w:r>
        <w:t xml:space="preserve">, Jordan </w:t>
      </w:r>
      <w:proofErr w:type="spellStart"/>
      <w:r>
        <w:t>Zurstegge</w:t>
      </w:r>
      <w:proofErr w:type="spellEnd"/>
      <w:r>
        <w:t xml:space="preserve">, </w:t>
      </w:r>
      <w:proofErr w:type="spellStart"/>
      <w:r>
        <w:t>Chima</w:t>
      </w:r>
      <w:proofErr w:type="spellEnd"/>
      <w:r>
        <w:t xml:space="preserve"> </w:t>
      </w:r>
      <w:proofErr w:type="spellStart"/>
      <w:r>
        <w:t>Emenari</w:t>
      </w:r>
      <w:proofErr w:type="spellEnd"/>
      <w:r>
        <w:t xml:space="preserve">, </w:t>
      </w:r>
      <w:r w:rsidRPr="00DD4BE5">
        <w:t xml:space="preserve">Jayden </w:t>
      </w:r>
      <w:proofErr w:type="spellStart"/>
      <w:r w:rsidRPr="00DD4BE5">
        <w:t>Berard</w:t>
      </w:r>
      <w:proofErr w:type="spellEnd"/>
      <w:r>
        <w:t xml:space="preserve">, </w:t>
      </w:r>
      <w:proofErr w:type="spellStart"/>
      <w:r w:rsidRPr="00DD4BE5">
        <w:t>Harjeet</w:t>
      </w:r>
      <w:proofErr w:type="spellEnd"/>
      <w:r w:rsidRPr="00DD4BE5">
        <w:t xml:space="preserve"> Singh</w:t>
      </w:r>
      <w:r>
        <w:t xml:space="preserve">, </w:t>
      </w:r>
      <w:proofErr w:type="spellStart"/>
      <w:r w:rsidRPr="00DD4BE5">
        <w:t>Jaevelene</w:t>
      </w:r>
      <w:proofErr w:type="spellEnd"/>
      <w:r w:rsidRPr="00DD4BE5">
        <w:t xml:space="preserve"> </w:t>
      </w:r>
      <w:proofErr w:type="spellStart"/>
      <w:r w:rsidRPr="00DD4BE5">
        <w:t>Hinagpis</w:t>
      </w:r>
      <w:proofErr w:type="spellEnd"/>
      <w:r>
        <w:t xml:space="preserve">, </w:t>
      </w:r>
      <w:proofErr w:type="spellStart"/>
      <w:r w:rsidRPr="00DD4BE5">
        <w:t>Evrytt</w:t>
      </w:r>
      <w:proofErr w:type="spellEnd"/>
      <w:r w:rsidRPr="00DD4BE5">
        <w:t xml:space="preserve"> Foy</w:t>
      </w:r>
      <w:r>
        <w:t>, J</w:t>
      </w:r>
      <w:r w:rsidRPr="00DD4BE5">
        <w:t xml:space="preserve">asmine </w:t>
      </w:r>
      <w:r>
        <w:t>K</w:t>
      </w:r>
      <w:r w:rsidRPr="00DD4BE5">
        <w:t>aur</w:t>
      </w:r>
    </w:p>
    <w:p w14:paraId="674F6A60" w14:textId="77777777" w:rsidR="00C02301" w:rsidRDefault="00C02301" w:rsidP="007C453C">
      <w:pPr>
        <w:rPr>
          <w:b/>
          <w:bCs/>
        </w:rPr>
      </w:pPr>
    </w:p>
    <w:p w14:paraId="651ABCC9" w14:textId="532C5897" w:rsidR="002D53FB" w:rsidRDefault="002D53FB" w:rsidP="007C453C">
      <w:pPr>
        <w:rPr>
          <w:b/>
          <w:bCs/>
        </w:rPr>
      </w:pPr>
      <w:r>
        <w:rPr>
          <w:b/>
          <w:bCs/>
        </w:rPr>
        <w:t xml:space="preserve">Schulich School of Business, York University, Toronto ON </w:t>
      </w:r>
      <w:r w:rsidRPr="00190264">
        <w:t>– Steve Pulver</w:t>
      </w:r>
      <w:r w:rsidR="00BA61E4">
        <w:t xml:space="preserve">, Olivia </w:t>
      </w:r>
      <w:proofErr w:type="spellStart"/>
      <w:r w:rsidR="00BA61E4">
        <w:t>Amatuzio</w:t>
      </w:r>
      <w:proofErr w:type="spellEnd"/>
      <w:r w:rsidR="00BA61E4">
        <w:t>, Shariq</w:t>
      </w:r>
      <w:r w:rsidR="007C453C">
        <w:t xml:space="preserve"> B</w:t>
      </w:r>
      <w:r w:rsidR="00BA61E4">
        <w:t>abar</w:t>
      </w:r>
      <w:r w:rsidR="007C453C">
        <w:t xml:space="preserve">, Karen </w:t>
      </w:r>
      <w:proofErr w:type="spellStart"/>
      <w:r w:rsidR="007C453C">
        <w:t>Mascarenhas</w:t>
      </w:r>
      <w:proofErr w:type="spellEnd"/>
      <w:r w:rsidR="007C453C">
        <w:t xml:space="preserve">, </w:t>
      </w:r>
      <w:proofErr w:type="spellStart"/>
      <w:r w:rsidR="007C453C">
        <w:t>Hodan</w:t>
      </w:r>
      <w:proofErr w:type="spellEnd"/>
      <w:r w:rsidR="007C453C">
        <w:t xml:space="preserve"> Mohamed, Mahmud </w:t>
      </w:r>
      <w:proofErr w:type="spellStart"/>
      <w:r w:rsidR="007C453C">
        <w:t>Rajit</w:t>
      </w:r>
      <w:proofErr w:type="spellEnd"/>
      <w:r w:rsidR="007C453C">
        <w:t xml:space="preserve">, </w:t>
      </w:r>
      <w:proofErr w:type="spellStart"/>
      <w:r w:rsidR="007C453C">
        <w:t>Yiwen</w:t>
      </w:r>
      <w:proofErr w:type="spellEnd"/>
      <w:r w:rsidR="007C453C">
        <w:t xml:space="preserve"> </w:t>
      </w:r>
      <w:proofErr w:type="spellStart"/>
      <w:r w:rsidR="007C453C">
        <w:t>Su</w:t>
      </w:r>
      <w:proofErr w:type="spellEnd"/>
      <w:r w:rsidR="007C453C">
        <w:t xml:space="preserve">, Sydney </w:t>
      </w:r>
      <w:proofErr w:type="spellStart"/>
      <w:r w:rsidR="007C453C">
        <w:t>Weinryb</w:t>
      </w:r>
      <w:proofErr w:type="spellEnd"/>
      <w:r w:rsidR="007C453C">
        <w:t xml:space="preserve"> </w:t>
      </w:r>
    </w:p>
    <w:p w14:paraId="2E99B28B" w14:textId="241A5B73" w:rsidR="00D22C9A" w:rsidRPr="00D22C9A" w:rsidRDefault="00D22C9A" w:rsidP="00405A10">
      <w:r w:rsidRPr="00D22C9A">
        <w:rPr>
          <w:b/>
          <w:bCs/>
        </w:rPr>
        <w:t>Southern Alberta Institute of Technology (SAIT)</w:t>
      </w:r>
      <w:r w:rsidR="008C416A">
        <w:rPr>
          <w:b/>
          <w:bCs/>
        </w:rPr>
        <w:t>, Calgary AB</w:t>
      </w:r>
      <w:r>
        <w:rPr>
          <w:b/>
          <w:bCs/>
        </w:rPr>
        <w:t xml:space="preserve"> </w:t>
      </w:r>
      <w:r w:rsidRPr="00D22C9A">
        <w:t xml:space="preserve">– Julie Gathercole, </w:t>
      </w:r>
      <w:proofErr w:type="spellStart"/>
      <w:r w:rsidRPr="00D22C9A">
        <w:t>Bahaa</w:t>
      </w:r>
      <w:proofErr w:type="spellEnd"/>
      <w:r w:rsidRPr="00D22C9A">
        <w:t xml:space="preserve"> </w:t>
      </w:r>
      <w:proofErr w:type="spellStart"/>
      <w:r w:rsidRPr="00D22C9A">
        <w:t>zahlan</w:t>
      </w:r>
      <w:proofErr w:type="spellEnd"/>
      <w:r w:rsidRPr="00D22C9A">
        <w:t xml:space="preserve">, Anastasiya </w:t>
      </w:r>
      <w:proofErr w:type="spellStart"/>
      <w:r w:rsidRPr="00D22C9A">
        <w:t>Martynyuk</w:t>
      </w:r>
      <w:proofErr w:type="spellEnd"/>
      <w:r w:rsidRPr="00D22C9A">
        <w:t xml:space="preserve">, Yekaterina </w:t>
      </w:r>
      <w:proofErr w:type="spellStart"/>
      <w:r w:rsidRPr="00D22C9A">
        <w:t>Dvurechenskaya</w:t>
      </w:r>
      <w:proofErr w:type="spellEnd"/>
    </w:p>
    <w:p w14:paraId="3CC5EE65" w14:textId="77777777" w:rsidR="002D53FB" w:rsidRDefault="002D53FB" w:rsidP="002D53FB">
      <w:pPr>
        <w:rPr>
          <w:b/>
          <w:bCs/>
        </w:rPr>
      </w:pPr>
      <w:r w:rsidRPr="008C416A">
        <w:rPr>
          <w:b/>
          <w:bCs/>
        </w:rPr>
        <w:t>Thompson Rivers University (TRU)</w:t>
      </w:r>
      <w:r>
        <w:rPr>
          <w:b/>
          <w:bCs/>
        </w:rPr>
        <w:t xml:space="preserve">, </w:t>
      </w:r>
      <w:r w:rsidRPr="008C416A">
        <w:rPr>
          <w:b/>
          <w:bCs/>
        </w:rPr>
        <w:t>Kamloops</w:t>
      </w:r>
      <w:r>
        <w:rPr>
          <w:b/>
          <w:bCs/>
        </w:rPr>
        <w:t xml:space="preserve"> BC </w:t>
      </w:r>
      <w:r w:rsidRPr="008C416A">
        <w:t xml:space="preserve">- Tom </w:t>
      </w:r>
      <w:proofErr w:type="spellStart"/>
      <w:r w:rsidRPr="008C416A">
        <w:t>Waldichuk</w:t>
      </w:r>
      <w:proofErr w:type="spellEnd"/>
    </w:p>
    <w:p w14:paraId="2E44E420" w14:textId="3D72CB35" w:rsidR="009319F1" w:rsidRDefault="009319F1" w:rsidP="00712108">
      <w:pPr>
        <w:rPr>
          <w:b/>
          <w:bCs/>
        </w:rPr>
      </w:pPr>
      <w:r>
        <w:rPr>
          <w:b/>
          <w:bCs/>
        </w:rPr>
        <w:t xml:space="preserve">Toronto Metropolitan University (former Ryerson), Toronto ON </w:t>
      </w:r>
      <w:r w:rsidRPr="009319F1">
        <w:t>- Osama Khan</w:t>
      </w:r>
      <w:r w:rsidR="00D3041C">
        <w:t xml:space="preserve">, Hafeez Khan, </w:t>
      </w:r>
      <w:proofErr w:type="spellStart"/>
      <w:r w:rsidR="00D3041C" w:rsidRPr="00D3041C">
        <w:t>Nihana</w:t>
      </w:r>
      <w:proofErr w:type="spellEnd"/>
      <w:r w:rsidR="00D3041C" w:rsidRPr="00D3041C">
        <w:t xml:space="preserve"> Chowdhury</w:t>
      </w:r>
      <w:r w:rsidR="004B5276">
        <w:t xml:space="preserve">, </w:t>
      </w:r>
      <w:proofErr w:type="spellStart"/>
      <w:r w:rsidR="004B5276" w:rsidRPr="004B5276">
        <w:t>Mishalle</w:t>
      </w:r>
      <w:proofErr w:type="spellEnd"/>
      <w:r w:rsidR="004B5276" w:rsidRPr="004B5276">
        <w:t xml:space="preserve"> </w:t>
      </w:r>
      <w:proofErr w:type="spellStart"/>
      <w:r w:rsidR="004B5276" w:rsidRPr="004B5276">
        <w:t>Jogezai</w:t>
      </w:r>
      <w:proofErr w:type="spellEnd"/>
    </w:p>
    <w:p w14:paraId="1BFA61D7" w14:textId="11741B38" w:rsidR="00006563" w:rsidRDefault="00006563" w:rsidP="00712108">
      <w:pPr>
        <w:rPr>
          <w:b/>
          <w:bCs/>
        </w:rPr>
      </w:pPr>
      <w:r>
        <w:rPr>
          <w:b/>
          <w:bCs/>
        </w:rPr>
        <w:t xml:space="preserve">University Canada West, Vancouver BC </w:t>
      </w:r>
      <w:r w:rsidRPr="00006563">
        <w:t>- Alexander Sakharov</w:t>
      </w:r>
      <w:r w:rsidR="00712108">
        <w:t xml:space="preserve">, </w:t>
      </w:r>
      <w:r w:rsidR="00FF11F1" w:rsidRPr="00FF11F1">
        <w:t xml:space="preserve">Douglas </w:t>
      </w:r>
      <w:proofErr w:type="spellStart"/>
      <w:r w:rsidR="00FF11F1" w:rsidRPr="00FF11F1">
        <w:t>Morillo</w:t>
      </w:r>
      <w:proofErr w:type="spellEnd"/>
      <w:r w:rsidR="00FF11F1" w:rsidRPr="00FF11F1">
        <w:t xml:space="preserve"> </w:t>
      </w:r>
      <w:r w:rsidR="00FF11F1">
        <w:t xml:space="preserve">, </w:t>
      </w:r>
      <w:proofErr w:type="spellStart"/>
      <w:r w:rsidR="00FF11F1" w:rsidRPr="00FF11F1">
        <w:t>Irasema</w:t>
      </w:r>
      <w:proofErr w:type="spellEnd"/>
      <w:r w:rsidR="00FF11F1" w:rsidRPr="00FF11F1">
        <w:t xml:space="preserve"> Aguilera</w:t>
      </w:r>
      <w:r w:rsidR="00FF11F1">
        <w:t xml:space="preserve">, </w:t>
      </w:r>
      <w:r w:rsidR="00FF11F1" w:rsidRPr="00FF11F1">
        <w:t>Leonardo Minvielle Vincent</w:t>
      </w:r>
      <w:r w:rsidR="00FF11F1">
        <w:t>,</w:t>
      </w:r>
      <w:r w:rsidR="00FF11F1" w:rsidRPr="00FF11F1">
        <w:t xml:space="preserve"> </w:t>
      </w:r>
      <w:r w:rsidR="00712108">
        <w:t xml:space="preserve">Asma </w:t>
      </w:r>
      <w:proofErr w:type="spellStart"/>
      <w:r w:rsidR="00712108">
        <w:t>Rajaei</w:t>
      </w:r>
      <w:proofErr w:type="spellEnd"/>
      <w:r w:rsidR="00712108">
        <w:t xml:space="preserve">, </w:t>
      </w:r>
      <w:proofErr w:type="spellStart"/>
      <w:r w:rsidR="00712108">
        <w:t>Shima</w:t>
      </w:r>
      <w:proofErr w:type="spellEnd"/>
      <w:r w:rsidR="00712108">
        <w:t xml:space="preserve"> </w:t>
      </w:r>
      <w:proofErr w:type="spellStart"/>
      <w:r w:rsidR="00712108">
        <w:t>Mishmastharati</w:t>
      </w:r>
      <w:proofErr w:type="spellEnd"/>
      <w:r w:rsidR="00712108">
        <w:t xml:space="preserve">, Neeraj Singla, Ali Bagheri, Phuoc </w:t>
      </w:r>
      <w:proofErr w:type="spellStart"/>
      <w:r w:rsidR="00712108">
        <w:t>Kieu</w:t>
      </w:r>
      <w:proofErr w:type="spellEnd"/>
      <w:r w:rsidR="00712108">
        <w:t xml:space="preserve">, Bahareh Abbasi, </w:t>
      </w:r>
      <w:proofErr w:type="spellStart"/>
      <w:r w:rsidR="00712108">
        <w:t>Gurman</w:t>
      </w:r>
      <w:proofErr w:type="spellEnd"/>
      <w:r w:rsidR="00712108">
        <w:t xml:space="preserve"> Dhiman, Katia </w:t>
      </w:r>
      <w:proofErr w:type="spellStart"/>
      <w:r w:rsidR="00712108">
        <w:t>Lorencini</w:t>
      </w:r>
      <w:proofErr w:type="spellEnd"/>
      <w:r w:rsidR="00712108">
        <w:t xml:space="preserve">, Nitin Thakur, </w:t>
      </w:r>
      <w:proofErr w:type="spellStart"/>
      <w:r w:rsidR="00712108">
        <w:t>Samaneh</w:t>
      </w:r>
      <w:proofErr w:type="spellEnd"/>
      <w:r w:rsidR="00712108">
        <w:t xml:space="preserve"> </w:t>
      </w:r>
      <w:proofErr w:type="spellStart"/>
      <w:r w:rsidR="00712108">
        <w:t>Rajaei</w:t>
      </w:r>
      <w:proofErr w:type="spellEnd"/>
      <w:r w:rsidR="00712108">
        <w:t xml:space="preserve">, Mohammadreza </w:t>
      </w:r>
      <w:proofErr w:type="spellStart"/>
      <w:r w:rsidR="00712108">
        <w:t>Soleimaninanadegani</w:t>
      </w:r>
      <w:proofErr w:type="spellEnd"/>
      <w:r w:rsidR="00712108">
        <w:t xml:space="preserve">, </w:t>
      </w:r>
      <w:proofErr w:type="spellStart"/>
      <w:r w:rsidR="00712108">
        <w:t>Shahla</w:t>
      </w:r>
      <w:proofErr w:type="spellEnd"/>
      <w:r w:rsidR="00712108">
        <w:t xml:space="preserve"> </w:t>
      </w:r>
      <w:proofErr w:type="spellStart"/>
      <w:r w:rsidR="00712108">
        <w:t>Moghadasiesfobashi</w:t>
      </w:r>
      <w:proofErr w:type="spellEnd"/>
      <w:r w:rsidR="00712108">
        <w:t>, Guilherme </w:t>
      </w:r>
      <w:proofErr w:type="spellStart"/>
      <w:r w:rsidR="00712108">
        <w:t>Hilgenstieler</w:t>
      </w:r>
      <w:proofErr w:type="spellEnd"/>
      <w:r w:rsidR="00712108">
        <w:t> </w:t>
      </w:r>
      <w:proofErr w:type="spellStart"/>
      <w:r w:rsidR="00712108">
        <w:t>Faria</w:t>
      </w:r>
      <w:proofErr w:type="spellEnd"/>
      <w:r w:rsidR="00712108">
        <w:t xml:space="preserve">, </w:t>
      </w:r>
      <w:proofErr w:type="spellStart"/>
      <w:r w:rsidR="00712108">
        <w:t>Simranjit</w:t>
      </w:r>
      <w:proofErr w:type="spellEnd"/>
      <w:r w:rsidR="00712108">
        <w:t xml:space="preserve"> Singh, </w:t>
      </w:r>
      <w:proofErr w:type="spellStart"/>
      <w:r w:rsidR="00712108">
        <w:t>Maliheh</w:t>
      </w:r>
      <w:proofErr w:type="spellEnd"/>
      <w:r w:rsidR="00712108">
        <w:t xml:space="preserve"> </w:t>
      </w:r>
      <w:proofErr w:type="spellStart"/>
      <w:r w:rsidR="00712108">
        <w:t>Torkaman</w:t>
      </w:r>
      <w:proofErr w:type="spellEnd"/>
      <w:r w:rsidR="00712108">
        <w:t xml:space="preserve">, Mohsen </w:t>
      </w:r>
      <w:proofErr w:type="spellStart"/>
      <w:r w:rsidR="00712108">
        <w:t>Dabbaghiansoraki</w:t>
      </w:r>
      <w:proofErr w:type="spellEnd"/>
      <w:r w:rsidR="00712108">
        <w:t xml:space="preserve">, </w:t>
      </w:r>
      <w:proofErr w:type="spellStart"/>
      <w:r w:rsidR="00712108">
        <w:t>Rodion</w:t>
      </w:r>
      <w:proofErr w:type="spellEnd"/>
      <w:r w:rsidR="00712108">
        <w:t xml:space="preserve"> </w:t>
      </w:r>
      <w:proofErr w:type="spellStart"/>
      <w:r w:rsidR="00712108">
        <w:t>Sarsatskii</w:t>
      </w:r>
      <w:proofErr w:type="spellEnd"/>
      <w:r w:rsidR="00712108">
        <w:t xml:space="preserve">, </w:t>
      </w:r>
      <w:proofErr w:type="spellStart"/>
      <w:r w:rsidR="00712108">
        <w:t>Bhavy</w:t>
      </w:r>
      <w:proofErr w:type="spellEnd"/>
      <w:r w:rsidR="00712108">
        <w:t xml:space="preserve"> Ahuja, </w:t>
      </w:r>
      <w:proofErr w:type="spellStart"/>
      <w:r w:rsidR="00712108">
        <w:t>Mahsa</w:t>
      </w:r>
      <w:proofErr w:type="spellEnd"/>
      <w:r w:rsidR="00712108">
        <w:t xml:space="preserve"> </w:t>
      </w:r>
      <w:proofErr w:type="spellStart"/>
      <w:r w:rsidR="00712108">
        <w:t>Samadikouchaksaraie</w:t>
      </w:r>
      <w:proofErr w:type="spellEnd"/>
      <w:r w:rsidR="00712108">
        <w:t xml:space="preserve">, </w:t>
      </w:r>
      <w:proofErr w:type="spellStart"/>
      <w:r w:rsidR="00712108">
        <w:t>Inderjit</w:t>
      </w:r>
      <w:proofErr w:type="spellEnd"/>
      <w:r w:rsidR="00712108">
        <w:t xml:space="preserve"> Singh Bansal, Maryam </w:t>
      </w:r>
      <w:proofErr w:type="spellStart"/>
      <w:r w:rsidR="00712108">
        <w:t>Abdar</w:t>
      </w:r>
      <w:proofErr w:type="spellEnd"/>
      <w:r w:rsidR="00712108">
        <w:t xml:space="preserve">, Mina </w:t>
      </w:r>
      <w:proofErr w:type="spellStart"/>
      <w:r w:rsidR="00712108">
        <w:t>Sokhanvar</w:t>
      </w:r>
      <w:proofErr w:type="spellEnd"/>
      <w:r w:rsidR="00712108">
        <w:t xml:space="preserve">, Parisa </w:t>
      </w:r>
      <w:proofErr w:type="spellStart"/>
      <w:r w:rsidR="00712108">
        <w:t>Jebeli</w:t>
      </w:r>
      <w:proofErr w:type="spellEnd"/>
      <w:r w:rsidR="00712108">
        <w:t xml:space="preserve">, </w:t>
      </w:r>
      <w:proofErr w:type="spellStart"/>
      <w:r w:rsidR="00712108">
        <w:t>Buyan-Erdene</w:t>
      </w:r>
      <w:proofErr w:type="spellEnd"/>
      <w:r w:rsidR="00712108">
        <w:t xml:space="preserve"> </w:t>
      </w:r>
      <w:proofErr w:type="spellStart"/>
      <w:r w:rsidR="00712108">
        <w:t>Chimedregzen</w:t>
      </w:r>
      <w:proofErr w:type="spellEnd"/>
      <w:r w:rsidR="00712108">
        <w:t xml:space="preserve">, </w:t>
      </w:r>
      <w:proofErr w:type="spellStart"/>
      <w:r w:rsidR="00712108">
        <w:t>AmirYounes</w:t>
      </w:r>
      <w:proofErr w:type="spellEnd"/>
      <w:r w:rsidR="00712108">
        <w:t xml:space="preserve"> Jafari, </w:t>
      </w:r>
      <w:proofErr w:type="spellStart"/>
      <w:r w:rsidR="00712108">
        <w:t>Leili</w:t>
      </w:r>
      <w:proofErr w:type="spellEnd"/>
      <w:r w:rsidR="00712108">
        <w:t xml:space="preserve"> </w:t>
      </w:r>
      <w:proofErr w:type="spellStart"/>
      <w:r w:rsidR="00712108">
        <w:t>Noroozifard</w:t>
      </w:r>
      <w:proofErr w:type="spellEnd"/>
      <w:r w:rsidR="00712108">
        <w:t xml:space="preserve">, </w:t>
      </w:r>
      <w:proofErr w:type="spellStart"/>
      <w:r w:rsidR="00712108">
        <w:t>Gokhan</w:t>
      </w:r>
      <w:proofErr w:type="spellEnd"/>
      <w:r w:rsidR="00712108">
        <w:t xml:space="preserve"> Yilmaz</w:t>
      </w:r>
    </w:p>
    <w:p w14:paraId="2E2C8885" w14:textId="03B843C7" w:rsidR="001D0CD4" w:rsidRDefault="001D0CD4" w:rsidP="00E9677C">
      <w:r>
        <w:rPr>
          <w:b/>
          <w:bCs/>
        </w:rPr>
        <w:t xml:space="preserve">University of Alberta, Edmonton AB </w:t>
      </w:r>
      <w:r w:rsidRPr="001D0CD4">
        <w:t xml:space="preserve">- Scott </w:t>
      </w:r>
      <w:proofErr w:type="spellStart"/>
      <w:r w:rsidRPr="001D0CD4">
        <w:t>Opichal</w:t>
      </w:r>
      <w:proofErr w:type="spellEnd"/>
      <w:r>
        <w:t xml:space="preserve">, </w:t>
      </w:r>
      <w:r w:rsidRPr="001D0CD4">
        <w:t>Patrick Andrews</w:t>
      </w:r>
      <w:r w:rsidR="005825C0">
        <w:t xml:space="preserve">, </w:t>
      </w:r>
      <w:r w:rsidR="005825C0" w:rsidRPr="005825C0">
        <w:t>Ella Anderson</w:t>
      </w:r>
    </w:p>
    <w:p w14:paraId="2737530E" w14:textId="769C05AC" w:rsidR="00B07506" w:rsidRPr="001D0CD4" w:rsidRDefault="00B07506" w:rsidP="00E9677C">
      <w:r w:rsidRPr="00B07506">
        <w:rPr>
          <w:b/>
          <w:bCs/>
        </w:rPr>
        <w:t xml:space="preserve">University of British Columbia, </w:t>
      </w:r>
      <w:r w:rsidR="009319F1">
        <w:rPr>
          <w:b/>
          <w:bCs/>
        </w:rPr>
        <w:t>Kelowna</w:t>
      </w:r>
      <w:r w:rsidRPr="00B07506">
        <w:rPr>
          <w:b/>
          <w:bCs/>
        </w:rPr>
        <w:t xml:space="preserve"> BC</w:t>
      </w:r>
      <w:r>
        <w:t xml:space="preserve"> - </w:t>
      </w:r>
      <w:r w:rsidRPr="00B07506">
        <w:t>Mahmud Hasan</w:t>
      </w:r>
      <w:r w:rsidR="005825C0">
        <w:t xml:space="preserve">, </w:t>
      </w:r>
      <w:r w:rsidR="005825C0" w:rsidRPr="005825C0">
        <w:t xml:space="preserve">Domi </w:t>
      </w:r>
      <w:proofErr w:type="spellStart"/>
      <w:r w:rsidR="005825C0" w:rsidRPr="005825C0">
        <w:t>Szepessy</w:t>
      </w:r>
      <w:proofErr w:type="spellEnd"/>
    </w:p>
    <w:p w14:paraId="56044731" w14:textId="32E78B02" w:rsidR="00DD6843" w:rsidRDefault="00DD6843" w:rsidP="00E9677C">
      <w:r>
        <w:rPr>
          <w:b/>
          <w:bCs/>
        </w:rPr>
        <w:t>University of Manitoba</w:t>
      </w:r>
      <w:r w:rsidR="001A171A">
        <w:rPr>
          <w:b/>
          <w:bCs/>
        </w:rPr>
        <w:t>, Winnipeg MB</w:t>
      </w:r>
      <w:r>
        <w:rPr>
          <w:b/>
          <w:bCs/>
        </w:rPr>
        <w:t xml:space="preserve"> </w:t>
      </w:r>
      <w:r w:rsidRPr="00DD6843">
        <w:t xml:space="preserve">- Blaine </w:t>
      </w:r>
      <w:proofErr w:type="spellStart"/>
      <w:r w:rsidRPr="00DD6843">
        <w:t>Vancoughnett</w:t>
      </w:r>
      <w:proofErr w:type="spellEnd"/>
    </w:p>
    <w:p w14:paraId="77CCA8DC" w14:textId="5093F316" w:rsidR="00240F32" w:rsidRDefault="00240F32" w:rsidP="00E9677C">
      <w:pPr>
        <w:rPr>
          <w:b/>
          <w:bCs/>
        </w:rPr>
      </w:pPr>
      <w:r w:rsidRPr="00BA33AD">
        <w:rPr>
          <w:b/>
          <w:bCs/>
        </w:rPr>
        <w:t>University of New Brunswick, Fredericton NB</w:t>
      </w:r>
      <w:r>
        <w:t xml:space="preserve"> - </w:t>
      </w:r>
      <w:r w:rsidRPr="00240F32">
        <w:t>Graeme Kennedy</w:t>
      </w:r>
    </w:p>
    <w:p w14:paraId="260C6337" w14:textId="4D8C4232" w:rsidR="00DD6843" w:rsidRDefault="00DD6843" w:rsidP="00E9677C">
      <w:r>
        <w:rPr>
          <w:b/>
          <w:bCs/>
        </w:rPr>
        <w:t>University of Ottawa</w:t>
      </w:r>
      <w:r w:rsidR="001A171A">
        <w:rPr>
          <w:b/>
          <w:bCs/>
        </w:rPr>
        <w:t>, Ottawa</w:t>
      </w:r>
      <w:r>
        <w:rPr>
          <w:b/>
          <w:bCs/>
        </w:rPr>
        <w:t xml:space="preserve"> </w:t>
      </w:r>
      <w:r w:rsidRPr="00DD6843">
        <w:t>– Julia Radley</w:t>
      </w:r>
      <w:r>
        <w:t xml:space="preserve">, </w:t>
      </w:r>
      <w:r w:rsidRPr="00DD6843">
        <w:t xml:space="preserve">Vanessa </w:t>
      </w:r>
      <w:proofErr w:type="spellStart"/>
      <w:r w:rsidRPr="00DD6843">
        <w:t>Bressi</w:t>
      </w:r>
      <w:proofErr w:type="spellEnd"/>
      <w:r w:rsidR="001D0CD4">
        <w:t xml:space="preserve">, </w:t>
      </w:r>
      <w:r w:rsidR="001D0CD4" w:rsidRPr="001D0CD4">
        <w:t>Joshua Campanella</w:t>
      </w:r>
      <w:r w:rsidR="004B5276">
        <w:t xml:space="preserve">, </w:t>
      </w:r>
      <w:r w:rsidR="004B5276" w:rsidRPr="004B5276">
        <w:t>Kevin Luong</w:t>
      </w:r>
    </w:p>
    <w:p w14:paraId="0A33BBEA" w14:textId="49C05D8A" w:rsidR="00326CC3" w:rsidRDefault="00326CC3" w:rsidP="00E9677C">
      <w:pPr>
        <w:rPr>
          <w:b/>
          <w:bCs/>
        </w:rPr>
      </w:pPr>
      <w:r>
        <w:rPr>
          <w:b/>
          <w:bCs/>
        </w:rPr>
        <w:t>U</w:t>
      </w:r>
      <w:r w:rsidRPr="00326CC3">
        <w:rPr>
          <w:b/>
          <w:bCs/>
        </w:rPr>
        <w:t>niversity of Saskatchewan</w:t>
      </w:r>
      <w:r>
        <w:rPr>
          <w:b/>
          <w:bCs/>
        </w:rPr>
        <w:t xml:space="preserve">, Saskatoon SK </w:t>
      </w:r>
      <w:r w:rsidRPr="00326CC3">
        <w:t>– Lienor Katas</w:t>
      </w:r>
      <w:r w:rsidR="009319F1">
        <w:t xml:space="preserve">, </w:t>
      </w:r>
      <w:r w:rsidR="009319F1" w:rsidRPr="009319F1">
        <w:t>Angi Patel</w:t>
      </w:r>
      <w:r w:rsidR="009319F1">
        <w:t xml:space="preserve">, </w:t>
      </w:r>
      <w:r w:rsidR="009319F1" w:rsidRPr="009319F1">
        <w:t xml:space="preserve">Jubin </w:t>
      </w:r>
      <w:proofErr w:type="spellStart"/>
      <w:r w:rsidR="009319F1" w:rsidRPr="009319F1">
        <w:t>Reji</w:t>
      </w:r>
      <w:proofErr w:type="spellEnd"/>
      <w:r w:rsidR="00D3041C">
        <w:t xml:space="preserve">, </w:t>
      </w:r>
      <w:proofErr w:type="spellStart"/>
      <w:r w:rsidR="00D3041C" w:rsidRPr="00D3041C">
        <w:t>Shumaila</w:t>
      </w:r>
      <w:proofErr w:type="spellEnd"/>
      <w:r w:rsidR="00D3041C" w:rsidRPr="00D3041C">
        <w:t xml:space="preserve"> Zafar</w:t>
      </w:r>
      <w:r w:rsidR="001F7F6D">
        <w:t xml:space="preserve">, </w:t>
      </w:r>
      <w:r w:rsidR="001F7F6D" w:rsidRPr="001F7F6D">
        <w:t>Amna Bibi</w:t>
      </w:r>
      <w:r w:rsidR="001F7F6D">
        <w:t xml:space="preserve">, </w:t>
      </w:r>
      <w:r w:rsidR="001F7F6D" w:rsidRPr="001F7F6D">
        <w:t>Aisha Ghulam</w:t>
      </w:r>
    </w:p>
    <w:p w14:paraId="4AEB9CDA" w14:textId="6DED83AF" w:rsidR="00731477" w:rsidRDefault="00731477" w:rsidP="00E9677C">
      <w:r w:rsidRPr="00731477">
        <w:rPr>
          <w:b/>
          <w:bCs/>
        </w:rPr>
        <w:t xml:space="preserve">University of Toronto, Toronto ON </w:t>
      </w:r>
      <w:r>
        <w:t xml:space="preserve">- </w:t>
      </w:r>
      <w:r w:rsidRPr="00731477">
        <w:t>William Guo</w:t>
      </w:r>
      <w:r w:rsidR="00B07506">
        <w:t xml:space="preserve">, </w:t>
      </w:r>
      <w:proofErr w:type="spellStart"/>
      <w:r w:rsidR="00B07506" w:rsidRPr="00B07506">
        <w:t>Santhija</w:t>
      </w:r>
      <w:proofErr w:type="spellEnd"/>
      <w:r w:rsidR="00B07506">
        <w:t xml:space="preserve">, </w:t>
      </w:r>
      <w:r w:rsidR="00B07506" w:rsidRPr="00B07506">
        <w:t>Maisa Tamanna</w:t>
      </w:r>
      <w:r w:rsidR="009319F1">
        <w:t xml:space="preserve">, </w:t>
      </w:r>
      <w:proofErr w:type="spellStart"/>
      <w:r w:rsidR="009319F1" w:rsidRPr="009319F1">
        <w:t>Navin</w:t>
      </w:r>
      <w:proofErr w:type="spellEnd"/>
      <w:r w:rsidR="009319F1" w:rsidRPr="009319F1">
        <w:t xml:space="preserve"> </w:t>
      </w:r>
      <w:proofErr w:type="spellStart"/>
      <w:r w:rsidR="009319F1" w:rsidRPr="009319F1">
        <w:t>Vanderwert</w:t>
      </w:r>
      <w:proofErr w:type="spellEnd"/>
      <w:r w:rsidR="004B5276">
        <w:t xml:space="preserve">, </w:t>
      </w:r>
      <w:proofErr w:type="spellStart"/>
      <w:r w:rsidR="004B5276" w:rsidRPr="004B5276">
        <w:t>Muzna</w:t>
      </w:r>
      <w:proofErr w:type="spellEnd"/>
      <w:r w:rsidR="004B5276" w:rsidRPr="004B5276">
        <w:t xml:space="preserve"> </w:t>
      </w:r>
      <w:proofErr w:type="spellStart"/>
      <w:r w:rsidR="004B5276" w:rsidRPr="004B5276">
        <w:t>Erum</w:t>
      </w:r>
      <w:proofErr w:type="spellEnd"/>
    </w:p>
    <w:p w14:paraId="30DB6875" w14:textId="5CB8715E" w:rsidR="00B07506" w:rsidRDefault="00B07506" w:rsidP="00E9677C">
      <w:pPr>
        <w:rPr>
          <w:b/>
          <w:bCs/>
        </w:rPr>
      </w:pPr>
      <w:r w:rsidRPr="00B07506">
        <w:rPr>
          <w:b/>
          <w:bCs/>
        </w:rPr>
        <w:t xml:space="preserve">University of Waterloo, Waterloo ON </w:t>
      </w:r>
      <w:r>
        <w:t xml:space="preserve">- </w:t>
      </w:r>
      <w:proofErr w:type="spellStart"/>
      <w:r w:rsidRPr="00B07506">
        <w:t>Varagi</w:t>
      </w:r>
      <w:proofErr w:type="spellEnd"/>
      <w:r w:rsidRPr="00B07506">
        <w:t xml:space="preserve"> </w:t>
      </w:r>
      <w:proofErr w:type="spellStart"/>
      <w:r w:rsidRPr="00B07506">
        <w:t>Natkunaseelan</w:t>
      </w:r>
      <w:proofErr w:type="spellEnd"/>
      <w:r w:rsidR="00D3041C">
        <w:t>, Alex Li</w:t>
      </w:r>
      <w:r w:rsidR="001F7F6D">
        <w:t xml:space="preserve">, </w:t>
      </w:r>
      <w:proofErr w:type="spellStart"/>
      <w:r w:rsidR="001F7F6D" w:rsidRPr="001F7F6D">
        <w:t>Reha</w:t>
      </w:r>
      <w:proofErr w:type="spellEnd"/>
      <w:r w:rsidR="001F7F6D" w:rsidRPr="001F7F6D">
        <w:t xml:space="preserve"> Aamir</w:t>
      </w:r>
    </w:p>
    <w:p w14:paraId="4000E5AA" w14:textId="33E35FD4" w:rsidR="002D53FB" w:rsidRDefault="009C42C7" w:rsidP="00E9677C">
      <w:r w:rsidRPr="009C42C7">
        <w:rPr>
          <w:b/>
          <w:bCs/>
        </w:rPr>
        <w:t>University of Winnipeg</w:t>
      </w:r>
      <w:r w:rsidR="001A171A">
        <w:rPr>
          <w:b/>
          <w:bCs/>
        </w:rPr>
        <w:t>, Winnipeg MB</w:t>
      </w:r>
      <w:r>
        <w:rPr>
          <w:b/>
          <w:bCs/>
        </w:rPr>
        <w:t xml:space="preserve"> </w:t>
      </w:r>
      <w:r w:rsidRPr="009C42C7">
        <w:t xml:space="preserve">- Ethan </w:t>
      </w:r>
      <w:proofErr w:type="spellStart"/>
      <w:r w:rsidRPr="009C42C7">
        <w:t>Gow</w:t>
      </w:r>
      <w:proofErr w:type="spellEnd"/>
    </w:p>
    <w:p w14:paraId="34E00A67" w14:textId="5D795DA0" w:rsidR="00731477" w:rsidRDefault="00731477" w:rsidP="00E9677C">
      <w:r w:rsidRPr="00731477">
        <w:rPr>
          <w:b/>
          <w:bCs/>
        </w:rPr>
        <w:t>Wilfrid Laurier University</w:t>
      </w:r>
      <w:r>
        <w:rPr>
          <w:b/>
          <w:bCs/>
        </w:rPr>
        <w:t xml:space="preserve">, Waterloo ON </w:t>
      </w:r>
      <w:r w:rsidRPr="00E81AA9">
        <w:t>- Alexandra Garvey</w:t>
      </w:r>
    </w:p>
    <w:p w14:paraId="1409A50F" w14:textId="4C711B4D" w:rsidR="001D0CD4" w:rsidRDefault="001D0CD4" w:rsidP="00E9677C">
      <w:pPr>
        <w:rPr>
          <w:b/>
          <w:bCs/>
        </w:rPr>
      </w:pPr>
      <w:r w:rsidRPr="001D0CD4">
        <w:rPr>
          <w:b/>
          <w:bCs/>
        </w:rPr>
        <w:t>York University, Toronto ON</w:t>
      </w:r>
      <w:r>
        <w:t xml:space="preserve"> – Yahya Rage</w:t>
      </w:r>
      <w:r w:rsidR="00253049">
        <w:t xml:space="preserve">, </w:t>
      </w:r>
      <w:proofErr w:type="spellStart"/>
      <w:r w:rsidR="00253049" w:rsidRPr="00253049">
        <w:t>Prithviraj</w:t>
      </w:r>
      <w:proofErr w:type="spellEnd"/>
      <w:r w:rsidR="005825C0">
        <w:t xml:space="preserve">, </w:t>
      </w:r>
      <w:r w:rsidR="005825C0" w:rsidRPr="005825C0">
        <w:t>Lisa Ngo</w:t>
      </w:r>
    </w:p>
    <w:p w14:paraId="502D242A" w14:textId="77777777" w:rsidR="009C42C7" w:rsidRDefault="009C42C7" w:rsidP="00E9677C">
      <w:pPr>
        <w:rPr>
          <w:b/>
          <w:bCs/>
        </w:rPr>
      </w:pPr>
    </w:p>
    <w:p w14:paraId="375783D2" w14:textId="593777EF" w:rsidR="00E9677C" w:rsidRDefault="00E9677C" w:rsidP="00E9677C">
      <w:pPr>
        <w:rPr>
          <w:b/>
          <w:bCs/>
        </w:rPr>
      </w:pPr>
      <w:r w:rsidRPr="00E9677C">
        <w:rPr>
          <w:b/>
          <w:bCs/>
        </w:rPr>
        <w:t>DMZ Entrepreneurship Clinic</w:t>
      </w:r>
      <w:r>
        <w:rPr>
          <w:b/>
          <w:bCs/>
        </w:rPr>
        <w:t xml:space="preserve">, </w:t>
      </w:r>
      <w:r w:rsidRPr="00E9677C">
        <w:t>Toronto ON</w:t>
      </w:r>
      <w:r>
        <w:rPr>
          <w:b/>
          <w:bCs/>
        </w:rPr>
        <w:t xml:space="preserve"> </w:t>
      </w:r>
      <w:r w:rsidRPr="00E9677C">
        <w:t>- Blake Farquharson</w:t>
      </w:r>
    </w:p>
    <w:p w14:paraId="766D2D31" w14:textId="77777777" w:rsidR="00345BF4" w:rsidRDefault="00345BF4" w:rsidP="00345BF4">
      <w:proofErr w:type="spellStart"/>
      <w:r w:rsidRPr="00B052BD">
        <w:rPr>
          <w:b/>
          <w:bCs/>
        </w:rPr>
        <w:t>startGBC</w:t>
      </w:r>
      <w:proofErr w:type="spellEnd"/>
      <w:r>
        <w:t xml:space="preserve">, Toronto ON – Neal </w:t>
      </w:r>
      <w:proofErr w:type="spellStart"/>
      <w:r>
        <w:t>Lilliott</w:t>
      </w:r>
      <w:proofErr w:type="spellEnd"/>
    </w:p>
    <w:p w14:paraId="2D52CF26" w14:textId="23A406E1" w:rsidR="002D53FB" w:rsidRDefault="002D53FB" w:rsidP="002D53FB">
      <w:r w:rsidRPr="007623BB">
        <w:rPr>
          <w:b/>
          <w:bCs/>
        </w:rPr>
        <w:t>Bridge to Employment in Media and Communications</w:t>
      </w:r>
      <w:r>
        <w:t xml:space="preserve">, Toronto ON - </w:t>
      </w:r>
      <w:r w:rsidR="00712108" w:rsidRPr="00712108">
        <w:t>Nava Israel</w:t>
      </w:r>
      <w:r w:rsidR="00712108">
        <w:t xml:space="preserve">, </w:t>
      </w:r>
      <w:r>
        <w:t xml:space="preserve">Daniel Wong, </w:t>
      </w:r>
      <w:r w:rsidRPr="007623BB">
        <w:t>Richard M. Landau</w:t>
      </w:r>
    </w:p>
    <w:p w14:paraId="24920572" w14:textId="3266DA0B" w:rsidR="007623BB" w:rsidRDefault="007623BB" w:rsidP="007623BB">
      <w:r w:rsidRPr="007623BB">
        <w:rPr>
          <w:b/>
          <w:bCs/>
        </w:rPr>
        <w:lastRenderedPageBreak/>
        <w:t>Scale Without Borders</w:t>
      </w:r>
      <w:r>
        <w:t xml:space="preserve">, Toronto ON - </w:t>
      </w:r>
      <w:proofErr w:type="spellStart"/>
      <w:r w:rsidRPr="007623BB">
        <w:t>Nouhaila</w:t>
      </w:r>
      <w:proofErr w:type="spellEnd"/>
      <w:r w:rsidRPr="007623BB">
        <w:t xml:space="preserve"> </w:t>
      </w:r>
      <w:proofErr w:type="spellStart"/>
      <w:r w:rsidRPr="007623BB">
        <w:t>Chelkhaoui</w:t>
      </w:r>
      <w:proofErr w:type="spellEnd"/>
    </w:p>
    <w:bookmarkEnd w:id="8"/>
    <w:p w14:paraId="0041184C" w14:textId="66A972AA" w:rsidR="00345BF4" w:rsidRDefault="00345BF4" w:rsidP="00345BF4">
      <w:pPr>
        <w:rPr>
          <w:b/>
          <w:bCs/>
        </w:rPr>
      </w:pPr>
      <w:r w:rsidRPr="00345BF4">
        <w:rPr>
          <w:b/>
          <w:bCs/>
        </w:rPr>
        <w:t>Canadian Museum of Immigration at Pier 21</w:t>
      </w:r>
      <w:r>
        <w:rPr>
          <w:b/>
          <w:bCs/>
        </w:rPr>
        <w:t xml:space="preserve">, Halifax NS </w:t>
      </w:r>
      <w:r w:rsidRPr="00345BF4">
        <w:t>- Carrie-Ann Smith</w:t>
      </w:r>
    </w:p>
    <w:p w14:paraId="010241CB" w14:textId="3894C869" w:rsidR="00C339D4" w:rsidRDefault="00E9677C" w:rsidP="007623BB">
      <w:proofErr w:type="spellStart"/>
      <w:r w:rsidRPr="00AE0707">
        <w:rPr>
          <w:b/>
          <w:bCs/>
        </w:rPr>
        <w:t>fiverr</w:t>
      </w:r>
      <w:proofErr w:type="spellEnd"/>
      <w:r>
        <w:t xml:space="preserve"> designers and developers </w:t>
      </w:r>
      <w:r w:rsidR="003D2F27">
        <w:t>–</w:t>
      </w:r>
      <w:r>
        <w:t xml:space="preserve"> </w:t>
      </w:r>
      <w:proofErr w:type="spellStart"/>
      <w:r w:rsidR="003D2F27">
        <w:t>Faizan</w:t>
      </w:r>
      <w:proofErr w:type="spellEnd"/>
      <w:r w:rsidR="003D2F27">
        <w:t xml:space="preserve"> </w:t>
      </w:r>
      <w:r w:rsidRPr="00AE0707">
        <w:t>faizanhanif43</w:t>
      </w:r>
      <w:r>
        <w:t xml:space="preserve">, Pakistan | </w:t>
      </w:r>
      <w:proofErr w:type="spellStart"/>
      <w:r w:rsidRPr="00AE0707">
        <w:t>Rajib</w:t>
      </w:r>
      <w:proofErr w:type="spellEnd"/>
      <w:r w:rsidRPr="00AE0707">
        <w:t xml:space="preserve"> </w:t>
      </w:r>
      <w:proofErr w:type="spellStart"/>
      <w:r w:rsidRPr="00AE0707">
        <w:t>Mridha</w:t>
      </w:r>
      <w:proofErr w:type="spellEnd"/>
      <w:r>
        <w:t xml:space="preserve">, Bangladesh | </w:t>
      </w:r>
      <w:r w:rsidR="003D2F27">
        <w:t xml:space="preserve">Komal </w:t>
      </w:r>
      <w:proofErr w:type="spellStart"/>
      <w:r w:rsidRPr="00AE0707">
        <w:t>komal</w:t>
      </w:r>
      <w:proofErr w:type="spellEnd"/>
      <w:r w:rsidRPr="00AE0707">
        <w:t>__designer</w:t>
      </w:r>
      <w:r>
        <w:t xml:space="preserve">, United Kingdom </w:t>
      </w:r>
    </w:p>
    <w:sectPr w:rsidR="00C33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C3694"/>
    <w:multiLevelType w:val="hybridMultilevel"/>
    <w:tmpl w:val="0B2CF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41CA6"/>
    <w:multiLevelType w:val="hybridMultilevel"/>
    <w:tmpl w:val="04C41998"/>
    <w:lvl w:ilvl="0" w:tplc="C002990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347867">
    <w:abstractNumId w:val="0"/>
  </w:num>
  <w:num w:numId="2" w16cid:durableId="1606301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tDSxtDAwMzI3NjdR0lEKTi0uzszPAykwtKwFADj5ws0tAAAA"/>
  </w:docVars>
  <w:rsids>
    <w:rsidRoot w:val="00EF305F"/>
    <w:rsid w:val="00003B7F"/>
    <w:rsid w:val="00003DE2"/>
    <w:rsid w:val="00006563"/>
    <w:rsid w:val="00017632"/>
    <w:rsid w:val="000950F7"/>
    <w:rsid w:val="00190264"/>
    <w:rsid w:val="00194D27"/>
    <w:rsid w:val="001A09F3"/>
    <w:rsid w:val="001A171A"/>
    <w:rsid w:val="001D0CD4"/>
    <w:rsid w:val="001F7F6D"/>
    <w:rsid w:val="00240F32"/>
    <w:rsid w:val="00253049"/>
    <w:rsid w:val="00262856"/>
    <w:rsid w:val="00266548"/>
    <w:rsid w:val="002C68AC"/>
    <w:rsid w:val="002D53FB"/>
    <w:rsid w:val="003116DA"/>
    <w:rsid w:val="00326CC3"/>
    <w:rsid w:val="00345BF4"/>
    <w:rsid w:val="003527F1"/>
    <w:rsid w:val="003D2F27"/>
    <w:rsid w:val="00405A10"/>
    <w:rsid w:val="00426842"/>
    <w:rsid w:val="004B5276"/>
    <w:rsid w:val="004D6B63"/>
    <w:rsid w:val="0050616C"/>
    <w:rsid w:val="00513357"/>
    <w:rsid w:val="005170DC"/>
    <w:rsid w:val="00521B4D"/>
    <w:rsid w:val="0053027A"/>
    <w:rsid w:val="005825C0"/>
    <w:rsid w:val="005A4C43"/>
    <w:rsid w:val="005F0715"/>
    <w:rsid w:val="006041D0"/>
    <w:rsid w:val="00613B8D"/>
    <w:rsid w:val="0065491B"/>
    <w:rsid w:val="006710F7"/>
    <w:rsid w:val="006771B6"/>
    <w:rsid w:val="006834B0"/>
    <w:rsid w:val="006934EA"/>
    <w:rsid w:val="006A15B3"/>
    <w:rsid w:val="006E308C"/>
    <w:rsid w:val="00712108"/>
    <w:rsid w:val="00731477"/>
    <w:rsid w:val="007623BB"/>
    <w:rsid w:val="007779F6"/>
    <w:rsid w:val="007B7232"/>
    <w:rsid w:val="007C453C"/>
    <w:rsid w:val="007D024E"/>
    <w:rsid w:val="00810B4F"/>
    <w:rsid w:val="00851054"/>
    <w:rsid w:val="008914E3"/>
    <w:rsid w:val="00892E44"/>
    <w:rsid w:val="00895148"/>
    <w:rsid w:val="008C416A"/>
    <w:rsid w:val="009319F1"/>
    <w:rsid w:val="00987326"/>
    <w:rsid w:val="00992B1B"/>
    <w:rsid w:val="009C42C7"/>
    <w:rsid w:val="00A10918"/>
    <w:rsid w:val="00A12399"/>
    <w:rsid w:val="00A24EAE"/>
    <w:rsid w:val="00A555CC"/>
    <w:rsid w:val="00AD4530"/>
    <w:rsid w:val="00AE0707"/>
    <w:rsid w:val="00AF10B9"/>
    <w:rsid w:val="00B052BD"/>
    <w:rsid w:val="00B07506"/>
    <w:rsid w:val="00B460EF"/>
    <w:rsid w:val="00B91192"/>
    <w:rsid w:val="00BA33AD"/>
    <w:rsid w:val="00BA61E4"/>
    <w:rsid w:val="00BD3619"/>
    <w:rsid w:val="00BE5243"/>
    <w:rsid w:val="00C02301"/>
    <w:rsid w:val="00C339D4"/>
    <w:rsid w:val="00C5565B"/>
    <w:rsid w:val="00C83AEE"/>
    <w:rsid w:val="00D22C9A"/>
    <w:rsid w:val="00D3041C"/>
    <w:rsid w:val="00D429D6"/>
    <w:rsid w:val="00D47D52"/>
    <w:rsid w:val="00D845F0"/>
    <w:rsid w:val="00DA3867"/>
    <w:rsid w:val="00DD4BE5"/>
    <w:rsid w:val="00DD6843"/>
    <w:rsid w:val="00E145D2"/>
    <w:rsid w:val="00E752F0"/>
    <w:rsid w:val="00E81AA9"/>
    <w:rsid w:val="00E9677C"/>
    <w:rsid w:val="00ED482E"/>
    <w:rsid w:val="00EF305F"/>
    <w:rsid w:val="00F71A2A"/>
    <w:rsid w:val="00FF1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325C0"/>
  <w15:chartTrackingRefBased/>
  <w15:docId w15:val="{3DC46DBB-2903-4382-9845-F4A5A800E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05F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77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145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347</Words>
  <Characters>7993</Characters>
  <Application>Microsoft Office Word</Application>
  <DocSecurity>0</DocSecurity>
  <Lines>249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Umnova</dc:creator>
  <cp:keywords/>
  <dc:description/>
  <cp:lastModifiedBy>Vladimir Umnov</cp:lastModifiedBy>
  <cp:revision>5</cp:revision>
  <dcterms:created xsi:type="dcterms:W3CDTF">2022-08-07T14:57:00Z</dcterms:created>
  <dcterms:modified xsi:type="dcterms:W3CDTF">2022-08-07T20:23:00Z</dcterms:modified>
</cp:coreProperties>
</file>